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19CE" w:rsidRPr="009621BF" w:rsidRDefault="00332F6B" w:rsidP="002E19CE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="002E19CE" w:rsidRPr="009621B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ниципальное казенное общеобразовательное учреждение «Лодейнопольская средняя общеобразовательная школа № 3 имени Героев Свири» </w:t>
      </w:r>
    </w:p>
    <w:p w:rsidR="002E19CE" w:rsidRPr="009621BF" w:rsidRDefault="002E19CE" w:rsidP="002E19CE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621BF">
        <w:rPr>
          <w:rFonts w:ascii="Times New Roman" w:eastAsia="Times New Roman" w:hAnsi="Times New Roman" w:cs="Times New Roman"/>
          <w:sz w:val="28"/>
          <w:szCs w:val="28"/>
          <w:lang w:eastAsia="ru-RU"/>
        </w:rPr>
        <w:t>(МКОУ «Лодейнопольская СОШ № 3»)</w:t>
      </w:r>
    </w:p>
    <w:p w:rsidR="002E19CE" w:rsidRPr="009621BF" w:rsidRDefault="002E19CE" w:rsidP="002E19CE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2E19CE" w:rsidRPr="009621BF" w:rsidRDefault="002E19CE" w:rsidP="002E19CE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2E19CE" w:rsidRPr="009621BF" w:rsidRDefault="002E19CE" w:rsidP="002E19CE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2E19CE" w:rsidRPr="009621BF" w:rsidRDefault="00291D85" w:rsidP="002E19CE">
      <w:pPr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</w:t>
      </w:r>
      <w:r w:rsidR="002E19CE" w:rsidRPr="009621BF">
        <w:rPr>
          <w:rFonts w:ascii="Times New Roman" w:eastAsia="Times New Roman" w:hAnsi="Times New Roman" w:cs="Times New Roman"/>
          <w:sz w:val="28"/>
          <w:szCs w:val="28"/>
          <w:lang w:eastAsia="ru-RU"/>
        </w:rPr>
        <w:t>Номинация:</w:t>
      </w:r>
      <w:r w:rsidR="00F56E7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E19CE" w:rsidRPr="002E19CE">
        <w:rPr>
          <w:rFonts w:ascii="Times New Roman" w:hAnsi="Times New Roman" w:cs="Times New Roman"/>
          <w:sz w:val="28"/>
          <w:szCs w:val="28"/>
        </w:rPr>
        <w:t>Микология, микробиология и низшие растения</w:t>
      </w:r>
    </w:p>
    <w:p w:rsidR="002E19CE" w:rsidRDefault="002E19CE" w:rsidP="002E19CE">
      <w:pPr>
        <w:rPr>
          <w:sz w:val="28"/>
          <w:szCs w:val="28"/>
        </w:rPr>
      </w:pPr>
    </w:p>
    <w:p w:rsidR="002E19CE" w:rsidRDefault="002E19CE" w:rsidP="002E19CE">
      <w:pPr>
        <w:rPr>
          <w:sz w:val="28"/>
          <w:szCs w:val="28"/>
        </w:rPr>
      </w:pPr>
    </w:p>
    <w:p w:rsidR="002E19CE" w:rsidRPr="00B967F1" w:rsidRDefault="002E19CE" w:rsidP="002E19CE">
      <w:pPr>
        <w:rPr>
          <w:sz w:val="56"/>
          <w:szCs w:val="56"/>
        </w:rPr>
      </w:pPr>
    </w:p>
    <w:p w:rsidR="00B967F1" w:rsidRPr="00B967F1" w:rsidRDefault="00064035" w:rsidP="00B967F1">
      <w:pPr>
        <w:jc w:val="both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Классификация</w:t>
      </w:r>
      <w:r w:rsidR="00B967F1" w:rsidRPr="00B967F1">
        <w:rPr>
          <w:rFonts w:ascii="Times New Roman" w:hAnsi="Times New Roman" w:cs="Times New Roman"/>
          <w:b/>
          <w:sz w:val="56"/>
          <w:szCs w:val="56"/>
        </w:rPr>
        <w:t xml:space="preserve"> названий грибов, произрастающих в нашем районе</w:t>
      </w:r>
    </w:p>
    <w:p w:rsidR="002E19CE" w:rsidRDefault="002E19CE" w:rsidP="002E19CE">
      <w:pPr>
        <w:ind w:firstLine="851"/>
        <w:jc w:val="both"/>
        <w:rPr>
          <w:rFonts w:ascii="Times New Roman" w:hAnsi="Times New Roman" w:cs="Times New Roman"/>
          <w:b/>
          <w:sz w:val="48"/>
          <w:szCs w:val="48"/>
        </w:rPr>
      </w:pPr>
    </w:p>
    <w:p w:rsidR="002E19CE" w:rsidRDefault="002E19CE" w:rsidP="002E19CE">
      <w:pPr>
        <w:ind w:firstLine="851"/>
        <w:jc w:val="both"/>
        <w:rPr>
          <w:rFonts w:ascii="Times New Roman" w:hAnsi="Times New Roman" w:cs="Times New Roman"/>
          <w:b/>
          <w:sz w:val="48"/>
          <w:szCs w:val="48"/>
        </w:rPr>
      </w:pPr>
    </w:p>
    <w:p w:rsidR="00B967F1" w:rsidRPr="009621BF" w:rsidRDefault="00B967F1" w:rsidP="002E19CE">
      <w:pPr>
        <w:ind w:firstLine="851"/>
        <w:jc w:val="both"/>
        <w:rPr>
          <w:rFonts w:ascii="Times New Roman" w:hAnsi="Times New Roman" w:cs="Times New Roman"/>
          <w:b/>
          <w:sz w:val="48"/>
          <w:szCs w:val="48"/>
        </w:rPr>
      </w:pPr>
    </w:p>
    <w:p w:rsidR="002E19CE" w:rsidRPr="009621BF" w:rsidRDefault="002E19CE" w:rsidP="002E19CE">
      <w:pPr>
        <w:rPr>
          <w:sz w:val="28"/>
          <w:szCs w:val="28"/>
        </w:rPr>
      </w:pPr>
    </w:p>
    <w:p w:rsidR="00B967F1" w:rsidRPr="00B967F1" w:rsidRDefault="00B967F1" w:rsidP="00B967F1">
      <w:pPr>
        <w:pStyle w:val="Compact"/>
        <w:spacing w:before="0" w:after="0" w:line="276" w:lineRule="auto"/>
        <w:ind w:left="453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67F1">
        <w:rPr>
          <w:rFonts w:ascii="Times New Roman" w:hAnsi="Times New Roman" w:cs="Times New Roman"/>
          <w:sz w:val="28"/>
          <w:szCs w:val="28"/>
          <w:lang w:val="ru-RU"/>
        </w:rPr>
        <w:t xml:space="preserve"> Выполнил</w:t>
      </w:r>
      <w:r w:rsidR="002E19CE" w:rsidRPr="00B967F1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B967F1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291D85">
        <w:rPr>
          <w:rFonts w:ascii="Times New Roman" w:hAnsi="Times New Roman" w:cs="Times New Roman"/>
          <w:sz w:val="28"/>
          <w:szCs w:val="28"/>
          <w:lang w:val="ru-RU"/>
        </w:rPr>
        <w:t>ремеев Николай  Николаевич, 10</w:t>
      </w:r>
      <w:r w:rsidRPr="00B967F1">
        <w:rPr>
          <w:rFonts w:ascii="Times New Roman" w:hAnsi="Times New Roman" w:cs="Times New Roman"/>
          <w:sz w:val="28"/>
          <w:szCs w:val="28"/>
          <w:lang w:val="ru-RU"/>
        </w:rPr>
        <w:t xml:space="preserve"> класс, </w:t>
      </w:r>
      <w:r w:rsidRPr="00B967F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КОУ «Лодейнопольская СОШ № 3»</w:t>
      </w:r>
      <w:r w:rsidRPr="00B967F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67F1">
        <w:rPr>
          <w:rFonts w:ascii="Times New Roman" w:hAnsi="Times New Roman" w:cs="Times New Roman"/>
          <w:sz w:val="28"/>
          <w:szCs w:val="28"/>
        </w:rPr>
        <w:t>nikolay</w:t>
      </w:r>
      <w:r w:rsidRPr="00B967F1">
        <w:rPr>
          <w:rFonts w:ascii="Times New Roman" w:hAnsi="Times New Roman" w:cs="Times New Roman"/>
          <w:sz w:val="28"/>
          <w:szCs w:val="28"/>
          <w:lang w:val="ru-RU"/>
        </w:rPr>
        <w:t>127</w:t>
      </w:r>
      <w:r w:rsidRPr="00B967F1">
        <w:rPr>
          <w:rFonts w:ascii="Times New Roman" w:hAnsi="Times New Roman" w:cs="Times New Roman"/>
          <w:sz w:val="28"/>
          <w:szCs w:val="28"/>
        </w:rPr>
        <w:t>ru</w:t>
      </w:r>
      <w:r w:rsidRPr="00B967F1">
        <w:rPr>
          <w:rFonts w:ascii="Times New Roman" w:hAnsi="Times New Roman" w:cs="Times New Roman"/>
          <w:sz w:val="28"/>
          <w:szCs w:val="28"/>
          <w:lang w:val="ru-RU"/>
        </w:rPr>
        <w:t>@</w:t>
      </w:r>
      <w:r w:rsidRPr="00B967F1">
        <w:rPr>
          <w:rFonts w:ascii="Times New Roman" w:hAnsi="Times New Roman" w:cs="Times New Roman"/>
          <w:sz w:val="28"/>
          <w:szCs w:val="28"/>
        </w:rPr>
        <w:t>gmai</w:t>
      </w:r>
      <w:r w:rsidRPr="00B967F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B967F1">
        <w:rPr>
          <w:rFonts w:ascii="Times New Roman" w:hAnsi="Times New Roman" w:cs="Times New Roman"/>
          <w:sz w:val="28"/>
          <w:szCs w:val="28"/>
        </w:rPr>
        <w:t>com</w:t>
      </w:r>
    </w:p>
    <w:p w:rsidR="002E19CE" w:rsidRPr="00B967F1" w:rsidRDefault="002E19CE" w:rsidP="00B967F1">
      <w:pPr>
        <w:ind w:left="4536"/>
        <w:jc w:val="both"/>
        <w:rPr>
          <w:rFonts w:ascii="Times New Roman" w:hAnsi="Times New Roman" w:cs="Times New Roman"/>
          <w:sz w:val="28"/>
          <w:szCs w:val="28"/>
        </w:rPr>
      </w:pPr>
    </w:p>
    <w:p w:rsidR="002E19CE" w:rsidRPr="00B967F1" w:rsidRDefault="002E19CE" w:rsidP="002E19CE">
      <w:pPr>
        <w:ind w:left="4536"/>
        <w:jc w:val="both"/>
        <w:rPr>
          <w:rFonts w:ascii="Times New Roman" w:hAnsi="Times New Roman" w:cs="Times New Roman"/>
          <w:sz w:val="28"/>
          <w:szCs w:val="28"/>
        </w:rPr>
      </w:pPr>
      <w:r w:rsidRPr="00B967F1">
        <w:rPr>
          <w:rFonts w:ascii="Times New Roman" w:hAnsi="Times New Roman" w:cs="Times New Roman"/>
          <w:sz w:val="28"/>
          <w:szCs w:val="28"/>
        </w:rPr>
        <w:t>Руководитель: Солдатова Галина Павловна</w:t>
      </w:r>
    </w:p>
    <w:p w:rsidR="002E19CE" w:rsidRPr="009621BF" w:rsidRDefault="002E19CE" w:rsidP="002E19CE">
      <w:pPr>
        <w:rPr>
          <w:rFonts w:ascii="Times New Roman" w:hAnsi="Times New Roman" w:cs="Times New Roman"/>
          <w:sz w:val="28"/>
          <w:szCs w:val="28"/>
        </w:rPr>
      </w:pPr>
    </w:p>
    <w:p w:rsidR="002E19CE" w:rsidRDefault="002E19CE" w:rsidP="002E19CE">
      <w:pPr>
        <w:rPr>
          <w:rFonts w:ascii="Times New Roman" w:hAnsi="Times New Roman" w:cs="Times New Roman"/>
          <w:sz w:val="28"/>
          <w:szCs w:val="28"/>
        </w:rPr>
      </w:pPr>
    </w:p>
    <w:p w:rsidR="002E19CE" w:rsidRDefault="002E19CE" w:rsidP="002E19CE">
      <w:pPr>
        <w:rPr>
          <w:rFonts w:ascii="Times New Roman" w:hAnsi="Times New Roman" w:cs="Times New Roman"/>
          <w:sz w:val="28"/>
          <w:szCs w:val="28"/>
        </w:rPr>
      </w:pPr>
    </w:p>
    <w:p w:rsidR="002E19CE" w:rsidRDefault="002E19CE" w:rsidP="002E19CE">
      <w:pPr>
        <w:rPr>
          <w:rFonts w:ascii="Times New Roman" w:hAnsi="Times New Roman" w:cs="Times New Roman"/>
          <w:sz w:val="28"/>
          <w:szCs w:val="28"/>
        </w:rPr>
      </w:pPr>
    </w:p>
    <w:p w:rsidR="00B967F1" w:rsidRDefault="00B967F1" w:rsidP="002E19CE">
      <w:pPr>
        <w:rPr>
          <w:rFonts w:ascii="Times New Roman" w:hAnsi="Times New Roman" w:cs="Times New Roman"/>
          <w:sz w:val="28"/>
          <w:szCs w:val="28"/>
        </w:rPr>
      </w:pPr>
    </w:p>
    <w:p w:rsidR="00B967F1" w:rsidRDefault="00B967F1" w:rsidP="002E19CE">
      <w:pPr>
        <w:rPr>
          <w:rFonts w:ascii="Times New Roman" w:hAnsi="Times New Roman" w:cs="Times New Roman"/>
          <w:sz w:val="28"/>
          <w:szCs w:val="28"/>
        </w:rPr>
      </w:pPr>
    </w:p>
    <w:p w:rsidR="002E19CE" w:rsidRDefault="002E19CE" w:rsidP="002E19CE">
      <w:pPr>
        <w:rPr>
          <w:rFonts w:ascii="Times New Roman" w:hAnsi="Times New Roman" w:cs="Times New Roman"/>
          <w:sz w:val="28"/>
          <w:szCs w:val="28"/>
        </w:rPr>
      </w:pPr>
    </w:p>
    <w:p w:rsidR="002E19CE" w:rsidRPr="009621BF" w:rsidRDefault="002E19CE" w:rsidP="002E19CE">
      <w:pPr>
        <w:rPr>
          <w:rFonts w:ascii="Times New Roman" w:hAnsi="Times New Roman" w:cs="Times New Roman"/>
          <w:sz w:val="28"/>
          <w:szCs w:val="28"/>
        </w:rPr>
      </w:pPr>
      <w:r w:rsidRPr="009621BF">
        <w:rPr>
          <w:rFonts w:ascii="Times New Roman" w:hAnsi="Times New Roman" w:cs="Times New Roman"/>
          <w:sz w:val="28"/>
          <w:szCs w:val="28"/>
        </w:rPr>
        <w:t xml:space="preserve">Лодейное Поле </w:t>
      </w:r>
    </w:p>
    <w:p w:rsidR="002E19CE" w:rsidRDefault="002E19CE" w:rsidP="00B967F1">
      <w:pPr>
        <w:rPr>
          <w:rFonts w:ascii="Times New Roman" w:hAnsi="Times New Roman" w:cs="Times New Roman"/>
          <w:sz w:val="28"/>
          <w:szCs w:val="28"/>
        </w:rPr>
      </w:pPr>
      <w:r w:rsidRPr="009621BF">
        <w:rPr>
          <w:rFonts w:ascii="Times New Roman" w:hAnsi="Times New Roman" w:cs="Times New Roman"/>
          <w:sz w:val="28"/>
          <w:szCs w:val="28"/>
        </w:rPr>
        <w:t>2019г</w:t>
      </w:r>
      <w:r w:rsidR="00B967F1">
        <w:rPr>
          <w:rFonts w:ascii="Times New Roman" w:hAnsi="Times New Roman" w:cs="Times New Roman"/>
          <w:sz w:val="28"/>
          <w:szCs w:val="28"/>
        </w:rPr>
        <w:t>.</w:t>
      </w:r>
    </w:p>
    <w:p w:rsidR="00025191" w:rsidRPr="00C16C92" w:rsidRDefault="002E19C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lastRenderedPageBreak/>
        <w:t>В этом году наши Лодейнопольские леса нас не радовали обилием грибов, сказалось очень сухое лето, что сорвало намеченную   исследовательскую работу.</w:t>
      </w:r>
    </w:p>
    <w:p w:rsidR="002E19CE" w:rsidRPr="00C16C92" w:rsidRDefault="002E19C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t xml:space="preserve"> Однако отдельные особи </w:t>
      </w:r>
      <w:r w:rsidR="00025191" w:rsidRPr="00C16C92">
        <w:rPr>
          <w:rFonts w:ascii="Times New Roman" w:hAnsi="Times New Roman" w:cs="Times New Roman"/>
          <w:sz w:val="28"/>
          <w:szCs w:val="28"/>
        </w:rPr>
        <w:t xml:space="preserve">грибов </w:t>
      </w:r>
      <w:r w:rsidRPr="00C16C92">
        <w:rPr>
          <w:rFonts w:ascii="Times New Roman" w:hAnsi="Times New Roman" w:cs="Times New Roman"/>
          <w:sz w:val="28"/>
          <w:szCs w:val="28"/>
        </w:rPr>
        <w:t>встречались. И вот что за</w:t>
      </w:r>
      <w:r w:rsidR="0057090E">
        <w:rPr>
          <w:rFonts w:ascii="Times New Roman" w:hAnsi="Times New Roman" w:cs="Times New Roman"/>
          <w:sz w:val="28"/>
          <w:szCs w:val="28"/>
        </w:rPr>
        <w:t>интересовало меня: подберезовик</w:t>
      </w:r>
      <w:r w:rsidRPr="00C16C92">
        <w:rPr>
          <w:rFonts w:ascii="Times New Roman" w:hAnsi="Times New Roman" w:cs="Times New Roman"/>
          <w:sz w:val="28"/>
          <w:szCs w:val="28"/>
        </w:rPr>
        <w:t xml:space="preserve"> растёт пoд березой, подосиновик – под Осиной, моховик – в </w:t>
      </w:r>
      <w:r w:rsidR="0057090E" w:rsidRPr="00C16C92">
        <w:rPr>
          <w:rFonts w:ascii="Times New Roman" w:hAnsi="Times New Roman" w:cs="Times New Roman"/>
          <w:sz w:val="28"/>
          <w:szCs w:val="28"/>
        </w:rPr>
        <w:t>мху, казалось бы</w:t>
      </w:r>
      <w:r w:rsidRPr="00C16C92">
        <w:rPr>
          <w:rFonts w:ascii="Times New Roman" w:hAnsi="Times New Roman" w:cs="Times New Roman"/>
          <w:sz w:val="28"/>
          <w:szCs w:val="28"/>
        </w:rPr>
        <w:t xml:space="preserve">, с названиями грибов всё ясно! Но не со всеми. Почему грибы названы сыроежками? Сырыми их не едят, как и остальные грибы (кроме рыжиков). </w:t>
      </w:r>
      <w:r w:rsidR="0057090E">
        <w:rPr>
          <w:rFonts w:ascii="Times New Roman" w:hAnsi="Times New Roman" w:cs="Times New Roman"/>
          <w:sz w:val="28"/>
          <w:szCs w:val="28"/>
        </w:rPr>
        <w:t xml:space="preserve"> Существуют классификации </w:t>
      </w:r>
      <w:r w:rsidR="00E818B7" w:rsidRPr="00C16C92">
        <w:rPr>
          <w:rFonts w:ascii="Times New Roman" w:hAnsi="Times New Roman" w:cs="Times New Roman"/>
          <w:sz w:val="28"/>
          <w:szCs w:val="28"/>
        </w:rPr>
        <w:t>по строению грибов, но отсутствует по названиям.</w:t>
      </w:r>
    </w:p>
    <w:p w:rsidR="002E19CE" w:rsidRPr="00C16C92" w:rsidRDefault="002E19C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t>Поэтому целью работы стало создание простейшей классификации названий грибов, произрастающих в нашем районе.</w:t>
      </w:r>
    </w:p>
    <w:p w:rsidR="002E19CE" w:rsidRPr="00C16C92" w:rsidRDefault="002E19C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t>Для достижения цели требовалось решить следующие задачи:</w:t>
      </w:r>
    </w:p>
    <w:p w:rsidR="002E19CE" w:rsidRPr="00C16C92" w:rsidRDefault="0057090E" w:rsidP="00064035">
      <w:pPr>
        <w:pStyle w:val="a3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ределить (по возможности) </w:t>
      </w:r>
      <w:r w:rsidR="002E19CE" w:rsidRPr="00C16C92">
        <w:rPr>
          <w:rFonts w:ascii="Times New Roman" w:hAnsi="Times New Roman" w:cs="Times New Roman"/>
          <w:sz w:val="28"/>
          <w:szCs w:val="28"/>
        </w:rPr>
        <w:t>грибы, встречающиеся   по маршруту лодейнопольский лесопитомник - военный городок;</w:t>
      </w:r>
    </w:p>
    <w:p w:rsidR="002E19CE" w:rsidRPr="00C16C92" w:rsidRDefault="00025191" w:rsidP="00064035">
      <w:pPr>
        <w:pStyle w:val="a3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t>Создать список названий грибов;</w:t>
      </w:r>
    </w:p>
    <w:p w:rsidR="00025191" w:rsidRPr="00C16C92" w:rsidRDefault="00025191" w:rsidP="00064035">
      <w:pPr>
        <w:pStyle w:val="a3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t>Рассмотреть происхождение названий грибов</w:t>
      </w:r>
    </w:p>
    <w:p w:rsidR="000D53F3" w:rsidRDefault="00025191" w:rsidP="000D53F3">
      <w:pPr>
        <w:pStyle w:val="a3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16C92">
        <w:rPr>
          <w:rFonts w:ascii="Times New Roman" w:hAnsi="Times New Roman" w:cs="Times New Roman"/>
          <w:sz w:val="28"/>
          <w:szCs w:val="28"/>
        </w:rPr>
        <w:t>Классифицировать названия грибов</w:t>
      </w:r>
    </w:p>
    <w:p w:rsidR="000D53F3" w:rsidRDefault="000D53F3" w:rsidP="000D53F3">
      <w:pPr>
        <w:pStyle w:val="a3"/>
        <w:spacing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D53F3">
        <w:rPr>
          <w:rFonts w:ascii="Times New Roman" w:hAnsi="Times New Roman" w:cs="Times New Roman"/>
          <w:b/>
          <w:bCs/>
          <w:color w:val="000000"/>
          <w:sz w:val="28"/>
          <w:szCs w:val="28"/>
        </w:rPr>
        <w:t>Объект нашего исследования: </w:t>
      </w:r>
      <w:r w:rsidRPr="000D53F3">
        <w:rPr>
          <w:rFonts w:ascii="Times New Roman" w:hAnsi="Times New Roman" w:cs="Times New Roman"/>
          <w:color w:val="000000"/>
          <w:sz w:val="28"/>
          <w:szCs w:val="28"/>
        </w:rPr>
        <w:t>названия грибов, встреченных по маршруту Лодейнопольский лесопитомник -военный городок.</w:t>
      </w:r>
    </w:p>
    <w:p w:rsidR="000D53F3" w:rsidRDefault="000D53F3" w:rsidP="000D53F3">
      <w:pPr>
        <w:pStyle w:val="a3"/>
        <w:spacing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D53F3">
        <w:rPr>
          <w:rFonts w:ascii="Times New Roman" w:hAnsi="Times New Roman" w:cs="Times New Roman"/>
          <w:b/>
          <w:bCs/>
          <w:color w:val="000000"/>
          <w:sz w:val="28"/>
          <w:szCs w:val="28"/>
        </w:rPr>
        <w:t>Предмет исследования:</w:t>
      </w:r>
      <w:r w:rsidRPr="000D53F3">
        <w:rPr>
          <w:rFonts w:ascii="Times New Roman" w:hAnsi="Times New Roman" w:cs="Times New Roman"/>
          <w:color w:val="000000"/>
          <w:sz w:val="28"/>
          <w:szCs w:val="28"/>
        </w:rPr>
        <w:t> этимология грибов.</w:t>
      </w:r>
    </w:p>
    <w:p w:rsidR="000D53F3" w:rsidRDefault="000D53F3" w:rsidP="000D53F3">
      <w:pPr>
        <w:pStyle w:val="a3"/>
        <w:spacing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D53F3">
        <w:rPr>
          <w:rFonts w:ascii="Times New Roman" w:hAnsi="Times New Roman" w:cs="Times New Roman"/>
          <w:b/>
          <w:bCs/>
          <w:color w:val="000000"/>
          <w:sz w:val="28"/>
          <w:szCs w:val="28"/>
        </w:rPr>
        <w:t>Гипотеза:</w:t>
      </w:r>
      <w:r w:rsidRPr="000D53F3">
        <w:rPr>
          <w:rFonts w:ascii="Times New Roman" w:hAnsi="Times New Roman" w:cs="Times New Roman"/>
          <w:color w:val="000000"/>
          <w:sz w:val="28"/>
          <w:szCs w:val="28"/>
        </w:rPr>
        <w:t>  названия грибов можно классифицировать.</w:t>
      </w:r>
    </w:p>
    <w:p w:rsidR="000D53F3" w:rsidRPr="000D53F3" w:rsidRDefault="000D53F3" w:rsidP="000D53F3">
      <w:pPr>
        <w:pStyle w:val="a3"/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D53F3">
        <w:rPr>
          <w:rFonts w:ascii="Times New Roman" w:hAnsi="Times New Roman" w:cs="Times New Roman"/>
          <w:b/>
          <w:color w:val="000000"/>
          <w:sz w:val="28"/>
          <w:szCs w:val="28"/>
        </w:rPr>
        <w:t>Новизна исследования</w:t>
      </w:r>
      <w:r w:rsidRPr="000D53F3">
        <w:rPr>
          <w:rFonts w:ascii="Times New Roman" w:hAnsi="Times New Roman" w:cs="Times New Roman"/>
          <w:color w:val="000000"/>
          <w:sz w:val="28"/>
          <w:szCs w:val="28"/>
        </w:rPr>
        <w:t>: Работ по этому вопросу мы не нашли.</w:t>
      </w:r>
    </w:p>
    <w:p w:rsidR="00025191" w:rsidRPr="000D53F3" w:rsidRDefault="00025191" w:rsidP="000D53F3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D4297" w:rsidRDefault="008D4297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E19CE" w:rsidRPr="000D53F3" w:rsidRDefault="00025191" w:rsidP="00064035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D53F3">
        <w:rPr>
          <w:rFonts w:ascii="Times New Roman" w:hAnsi="Times New Roman" w:cs="Times New Roman"/>
          <w:b/>
          <w:sz w:val="28"/>
          <w:szCs w:val="28"/>
        </w:rPr>
        <w:lastRenderedPageBreak/>
        <w:t xml:space="preserve">Литературный обзор </w:t>
      </w:r>
    </w:p>
    <w:p w:rsidR="002E19CE" w:rsidRPr="00C16C92" w:rsidRDefault="002E19C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2E19CE" w:rsidRPr="00C16C92" w:rsidRDefault="000608C3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C16C92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Грибы – это отдельное царство, которое насчитывает огромное разнообразие видов, входящих в него. Люди используют в кулинарии лишь незначительное их число. Некоторые разновидности применяют в медицине. Чтобы распознать ценные экземпляры, надо знать, какие виды грибов существуют, как они выглядят.</w:t>
      </w:r>
    </w:p>
    <w:p w:rsidR="00E818B7" w:rsidRPr="00C16C92" w:rsidRDefault="00E818B7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C16C92">
        <w:rPr>
          <w:rFonts w:ascii="Times New Roman" w:hAnsi="Times New Roman" w:cs="Times New Roman"/>
          <w:color w:val="333333"/>
          <w:sz w:val="28"/>
          <w:szCs w:val="28"/>
        </w:rPr>
        <w:t>Грибы, одно из царств живых организмов. Включает около 100 тыс. видов. Грибы соединяют признаки растений и животных. С растениями их сближают: способ поглощения питательных веществ (они не способны, как животные, заглатывать пищу), способность к неограниченному росту, наличие жёсткой клеточной стенки и размножение спорами. Сходство с животными определяют: отсутствие хлоропластов и гетеротрофный тип питания,  хитин в клеточной стенке, запасной продукт –  гликоген, мочевина в обмене веществ, необходимость в витаминах для процессов жизнедеятельности. Тело грибов состоит из ветвящихся нитей – гиф. По типу питания грибы бывают сапротрофами, паразитами и симбионтами. Сапротрофные грибы вырабатывают разнообразные ферменты, что позволяет им осваивать разные субстраты. Вместе с бактериями они образуют группу редуцентов, благодаря которой происходит обмен веществ в природе. Грибы-паразиты могут паразитировать на растениях и на животных. Грибы-симбионты принимают участие в образовании  лишайников и  микоризы</w:t>
      </w:r>
    </w:p>
    <w:p w:rsidR="00064035" w:rsidRPr="00064035" w:rsidRDefault="00E818B7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064035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Существует классификация по строению и особенностям жи</w:t>
      </w:r>
      <w:r w:rsidR="00064035" w:rsidRPr="00064035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знедеятельности грибов (приложение 1.</w:t>
      </w:r>
      <w:r w:rsidRPr="00064035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) </w:t>
      </w:r>
    </w:p>
    <w:p w:rsidR="00064035" w:rsidRPr="00064035" w:rsidRDefault="000608C3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</w:rPr>
      </w:pPr>
      <w:r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За основу </w:t>
      </w:r>
      <w:r w:rsidR="00E818B7"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 одной из классификаций</w:t>
      </w:r>
      <w:r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="00E818B7"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базидиомицетов </w:t>
      </w:r>
      <w:r w:rsidRPr="00064035">
        <w:rPr>
          <w:rFonts w:ascii="Times New Roman" w:hAnsi="Times New Roman" w:cs="Times New Roman"/>
          <w:color w:val="333333"/>
          <w:sz w:val="28"/>
          <w:szCs w:val="28"/>
        </w:rPr>
        <w:t>был взят к</w:t>
      </w:r>
      <w:r w:rsidR="00E818B7"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ритерий съедобности. Все </w:t>
      </w:r>
      <w:r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 разделили на:</w:t>
      </w:r>
    </w:p>
    <w:p w:rsidR="00064035" w:rsidRPr="00064035" w:rsidRDefault="000608C3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</w:rPr>
      </w:pPr>
      <w:r w:rsidRPr="00064035">
        <w:rPr>
          <w:rFonts w:ascii="Times New Roman" w:hAnsi="Times New Roman" w:cs="Times New Roman"/>
          <w:color w:val="333333"/>
          <w:sz w:val="28"/>
          <w:szCs w:val="28"/>
        </w:rPr>
        <w:t>Съедобные: сюда входят те виды, представители которых пригодны к употреблению даже в сыром или сушеном виде. Однако медики рекомендуют предварительно подвергнуть их термической обработке</w:t>
      </w:r>
    </w:p>
    <w:p w:rsidR="00064035" w:rsidRPr="00064035" w:rsidRDefault="000608C3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</w:rPr>
      </w:pPr>
      <w:r w:rsidRPr="00064035">
        <w:rPr>
          <w:rFonts w:ascii="Times New Roman" w:hAnsi="Times New Roman" w:cs="Times New Roman"/>
          <w:color w:val="333333"/>
          <w:sz w:val="28"/>
          <w:szCs w:val="28"/>
        </w:rPr>
        <w:lastRenderedPageBreak/>
        <w:t>Условно-съедобные: к этой группе отнесены те виды, которые употребляют только после длительной термической обработки. Перед приготовлением их вымачивают в воде. Некоторые виды проваривают 2-3 раза, каждый раз меняя воду. Также в эту группу попадают те грибы, которые употребляют, если они не перезрели.</w:t>
      </w:r>
    </w:p>
    <w:p w:rsidR="00064035" w:rsidRPr="005023AC" w:rsidRDefault="000608C3" w:rsidP="005023AC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064035">
        <w:rPr>
          <w:rFonts w:ascii="Times New Roman" w:hAnsi="Times New Roman" w:cs="Times New Roman"/>
          <w:color w:val="333333"/>
          <w:sz w:val="28"/>
          <w:szCs w:val="28"/>
        </w:rPr>
        <w:t xml:space="preserve">Несъедобные грибы: их делят на галлюциногенные и ядовитые. Первые после употребления вызывают галлюцинации, вторые же </w:t>
      </w:r>
      <w:r w:rsidRPr="005023AC">
        <w:rPr>
          <w:rFonts w:ascii="Times New Roman" w:hAnsi="Times New Roman" w:cs="Times New Roman"/>
          <w:color w:val="333333"/>
          <w:sz w:val="28"/>
          <w:szCs w:val="28"/>
        </w:rPr>
        <w:t>смертельно опасны. Если употребить большое количество галлюциногенных грибов, человек рискует умереть. </w:t>
      </w:r>
      <w:r w:rsidRPr="005023AC">
        <w:rPr>
          <w:rStyle w:val="ab"/>
          <w:rFonts w:ascii="Times New Roman" w:hAnsi="Times New Roman" w:cs="Times New Roman"/>
          <w:color w:val="333333"/>
          <w:sz w:val="28"/>
          <w:szCs w:val="28"/>
        </w:rPr>
        <w:footnoteReference w:id="1"/>
      </w:r>
    </w:p>
    <w:p w:rsidR="000608C3" w:rsidRPr="005023AC" w:rsidRDefault="000608C3" w:rsidP="005023AC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уществует еще одна классификация</w:t>
      </w:r>
      <w:r w:rsidR="00E818B7"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этих г</w:t>
      </w:r>
      <w:r w:rsidR="00064035"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р</w:t>
      </w:r>
      <w:r w:rsidR="00E818B7"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ибов </w:t>
      </w:r>
      <w:r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, согласно которой грибы бывают:</w:t>
      </w:r>
    </w:p>
    <w:p w:rsidR="000608C3" w:rsidRPr="005023AC" w:rsidRDefault="000608C3" w:rsidP="005023AC">
      <w:pPr>
        <w:numPr>
          <w:ilvl w:val="0"/>
          <w:numId w:val="2"/>
        </w:num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</w:pPr>
      <w:r w:rsidRPr="005023AC">
        <w:rPr>
          <w:rFonts w:ascii="Times New Roman" w:eastAsia="Times New Roman" w:hAnsi="Times New Roman" w:cs="Times New Roman"/>
          <w:b/>
          <w:bCs/>
          <w:color w:val="451E09"/>
          <w:sz w:val="28"/>
          <w:szCs w:val="28"/>
          <w:lang w:eastAsia="ru-RU"/>
        </w:rPr>
        <w:t>Трубчатые:</w:t>
      </w:r>
      <w:r w:rsidRPr="005023AC"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  <w:t> к ним относятся те виды, нижняя сторона шляпки которых напоминает мелкопористую губку.</w:t>
      </w:r>
    </w:p>
    <w:p w:rsidR="00064035" w:rsidRPr="005023AC" w:rsidRDefault="000608C3" w:rsidP="005023AC">
      <w:pPr>
        <w:numPr>
          <w:ilvl w:val="0"/>
          <w:numId w:val="2"/>
        </w:num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</w:pPr>
      <w:r w:rsidRPr="005023AC"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  <w:t>П</w:t>
      </w:r>
      <w:r w:rsidRPr="005023AC">
        <w:rPr>
          <w:rFonts w:ascii="Times New Roman" w:eastAsia="Times New Roman" w:hAnsi="Times New Roman" w:cs="Times New Roman"/>
          <w:b/>
          <w:bCs/>
          <w:color w:val="451E09"/>
          <w:sz w:val="28"/>
          <w:szCs w:val="28"/>
          <w:lang w:eastAsia="ru-RU"/>
        </w:rPr>
        <w:t>ластинчатые:</w:t>
      </w:r>
      <w:r w:rsidRPr="005023AC"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  <w:t> у них внутренняя (нижняя) сторона шляпки состоит из тонких пластинок.</w:t>
      </w:r>
    </w:p>
    <w:p w:rsidR="000D53F3" w:rsidRPr="005023AC" w:rsidRDefault="000608C3" w:rsidP="005023AC">
      <w:pPr>
        <w:numPr>
          <w:ilvl w:val="0"/>
          <w:numId w:val="2"/>
        </w:num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</w:pPr>
      <w:r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В отдельной группе находятся трюфель и сморчки, которые еще называются </w:t>
      </w:r>
      <w:r w:rsidRPr="005023AC"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  <w:t>грибы-«подснежники».</w:t>
      </w:r>
      <w:r w:rsidRPr="005023AC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Такое название сморчки поучили из-за того, что появляются в лесах уже в конце зимы, вместе с первыми лесными цветами.</w:t>
      </w:r>
    </w:p>
    <w:p w:rsidR="000D53F3" w:rsidRPr="005023AC" w:rsidRDefault="000D53F3" w:rsidP="005023AC">
      <w:pPr>
        <w:shd w:val="clear" w:color="auto" w:fill="FFFFFF"/>
        <w:spacing w:line="360" w:lineRule="auto"/>
        <w:ind w:left="720" w:firstLine="709"/>
        <w:jc w:val="left"/>
        <w:rPr>
          <w:rFonts w:ascii="Times New Roman" w:eastAsia="Times New Roman" w:hAnsi="Times New Roman" w:cs="Times New Roman"/>
          <w:color w:val="451E09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Default="008D4297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</w:p>
    <w:p w:rsidR="008D4297" w:rsidRPr="005023AC" w:rsidRDefault="000D53F3" w:rsidP="005023AC">
      <w:pPr>
        <w:shd w:val="clear" w:color="auto" w:fill="FFFFFF"/>
        <w:spacing w:line="360" w:lineRule="auto"/>
        <w:ind w:firstLine="709"/>
        <w:jc w:val="left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  <w:r w:rsidRPr="005023AC"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  <w:lastRenderedPageBreak/>
        <w:t>Методика работы</w:t>
      </w:r>
    </w:p>
    <w:p w:rsidR="008D4297" w:rsidRDefault="000D53F3" w:rsidP="008D4297">
      <w:pPr>
        <w:shd w:val="clear" w:color="auto" w:fill="FFFFFF"/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Исследования велись маршрутным методом.</w:t>
      </w:r>
      <w:r w:rsidR="003F6084" w:rsidRPr="005023AC">
        <w:rPr>
          <w:rStyle w:val="ab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footnoteReference w:id="2"/>
      </w:r>
      <w:r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3F6084"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Движение от питомника до военного городка велось по прямому маршруту</w:t>
      </w:r>
      <w:r w:rsidR="008D42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 параллельному дороге</w:t>
      </w:r>
      <w:r w:rsidR="003F6084"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(самый коротки</w:t>
      </w:r>
      <w:r w:rsidR="008D42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й), продолжительность маршрута  190</w:t>
      </w:r>
      <w:r w:rsidR="003F6084"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0 м (определялось по навигатору). </w:t>
      </w:r>
      <w:r w:rsidR="008D42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Наблюдения проводились с мая по август.</w:t>
      </w:r>
    </w:p>
    <w:p w:rsidR="008D4297" w:rsidRDefault="003F6084" w:rsidP="008D4297">
      <w:pPr>
        <w:shd w:val="clear" w:color="auto" w:fill="FFFFFF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Описывались грибы, находящиеся в зоне вид</w:t>
      </w:r>
      <w:r w:rsidR="008D42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имости 4-5 м от маршрута. О</w:t>
      </w:r>
      <w:r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пределение проводилось по справочник</w:t>
      </w:r>
      <w:r w:rsidR="00DD1C87" w:rsidRPr="005023A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у</w:t>
      </w:r>
      <w:r w:rsidRPr="005023AC">
        <w:rPr>
          <w:rFonts w:ascii="Times New Roman" w:hAnsi="Times New Roman" w:cs="Times New Roman"/>
          <w:sz w:val="28"/>
          <w:szCs w:val="28"/>
        </w:rPr>
        <w:t xml:space="preserve"> Пелл</w:t>
      </w:r>
      <w:r w:rsidR="008D4297">
        <w:rPr>
          <w:rFonts w:ascii="Times New Roman" w:hAnsi="Times New Roman" w:cs="Times New Roman"/>
          <w:sz w:val="28"/>
          <w:szCs w:val="28"/>
        </w:rPr>
        <w:t xml:space="preserve">е </w:t>
      </w:r>
      <w:r w:rsidRPr="005023AC">
        <w:rPr>
          <w:rFonts w:ascii="Times New Roman" w:hAnsi="Times New Roman" w:cs="Times New Roman"/>
          <w:sz w:val="28"/>
          <w:szCs w:val="28"/>
        </w:rPr>
        <w:t>Янсена</w:t>
      </w:r>
      <w:r w:rsidRPr="005023AC">
        <w:rPr>
          <w:rStyle w:val="ab"/>
          <w:rFonts w:ascii="Times New Roman" w:eastAsia="Times New Roman" w:hAnsi="Times New Roman" w:cs="Times New Roman"/>
          <w:b/>
          <w:color w:val="451E09"/>
          <w:sz w:val="28"/>
          <w:szCs w:val="28"/>
          <w:lang w:eastAsia="ru-RU"/>
        </w:rPr>
        <w:footnoteReference w:id="3"/>
      </w:r>
      <w:r w:rsidR="00DD1C87" w:rsidRPr="005023AC">
        <w:rPr>
          <w:rFonts w:ascii="Times New Roman" w:hAnsi="Times New Roman" w:cs="Times New Roman"/>
          <w:sz w:val="28"/>
          <w:szCs w:val="28"/>
        </w:rPr>
        <w:t xml:space="preserve">и  </w:t>
      </w:r>
      <w:r w:rsidR="005023AC" w:rsidRPr="005023AC">
        <w:rPr>
          <w:rFonts w:ascii="Times New Roman" w:hAnsi="Times New Roman" w:cs="Times New Roman"/>
          <w:sz w:val="28"/>
          <w:szCs w:val="28"/>
        </w:rPr>
        <w:t>о</w:t>
      </w:r>
      <w:r w:rsidR="00DD1C87" w:rsidRPr="005023AC">
        <w:rPr>
          <w:rFonts w:ascii="Times New Roman" w:hAnsi="Times New Roman" w:cs="Times New Roman"/>
          <w:sz w:val="28"/>
          <w:szCs w:val="28"/>
        </w:rPr>
        <w:t>пределителю грибов Юдина</w:t>
      </w:r>
      <w:r w:rsidR="008D4297">
        <w:rPr>
          <w:rFonts w:ascii="Times New Roman" w:hAnsi="Times New Roman" w:cs="Times New Roman"/>
          <w:sz w:val="28"/>
          <w:szCs w:val="28"/>
        </w:rPr>
        <w:t xml:space="preserve"> А</w:t>
      </w:r>
      <w:r w:rsidR="004A0659">
        <w:rPr>
          <w:rFonts w:ascii="Times New Roman" w:hAnsi="Times New Roman" w:cs="Times New Roman"/>
          <w:sz w:val="28"/>
          <w:szCs w:val="28"/>
        </w:rPr>
        <w:t>.В.</w:t>
      </w:r>
      <w:r w:rsidR="005023AC" w:rsidRPr="005023AC">
        <w:rPr>
          <w:rStyle w:val="ab"/>
          <w:rFonts w:ascii="Times New Roman" w:eastAsia="Times New Roman" w:hAnsi="Times New Roman" w:cs="Times New Roman"/>
          <w:b/>
          <w:color w:val="451E09"/>
          <w:sz w:val="28"/>
          <w:szCs w:val="28"/>
          <w:lang w:eastAsia="ru-RU"/>
        </w:rPr>
        <w:footnoteReference w:id="4"/>
      </w:r>
    </w:p>
    <w:p w:rsidR="004A0659" w:rsidRDefault="004A0659" w:rsidP="008D4297">
      <w:pPr>
        <w:shd w:val="clear" w:color="auto" w:fill="FFFFFF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помощи литературы и Интернет-источников выясняли этимологию названий. Сопоставляли полученные данные с различными признками грибов (местом произрастания, цветом, вкусом и т.д.).</w:t>
      </w:r>
    </w:p>
    <w:p w:rsidR="004A0659" w:rsidRPr="004A0659" w:rsidRDefault="004A0659" w:rsidP="008D4297">
      <w:pPr>
        <w:shd w:val="clear" w:color="auto" w:fill="FFFFFF"/>
        <w:spacing w:line="360" w:lineRule="auto"/>
        <w:ind w:firstLine="709"/>
        <w:jc w:val="both"/>
        <w:rPr>
          <w:rFonts w:ascii="Times New Roman" w:hAnsi="Times New Roman" w:cs="Times New Roman"/>
          <w:i/>
          <w:iCs/>
          <w:color w:val="8C361A"/>
          <w:sz w:val="28"/>
          <w:szCs w:val="28"/>
          <w:shd w:val="clear" w:color="auto" w:fill="F0F2F1"/>
        </w:rPr>
      </w:pPr>
      <w:r>
        <w:rPr>
          <w:rFonts w:ascii="Times New Roman" w:hAnsi="Times New Roman" w:cs="Times New Roman"/>
          <w:sz w:val="28"/>
          <w:szCs w:val="28"/>
        </w:rPr>
        <w:t>Составляли простейшую классифика</w:t>
      </w:r>
      <w:r w:rsidR="00057E0E">
        <w:rPr>
          <w:rFonts w:ascii="Times New Roman" w:hAnsi="Times New Roman" w:cs="Times New Roman"/>
          <w:sz w:val="28"/>
          <w:szCs w:val="28"/>
        </w:rPr>
        <w:t>ц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8D4297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4A0659" w:rsidRDefault="004A0659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</w:p>
    <w:p w:rsidR="000608C3" w:rsidRPr="005023AC" w:rsidRDefault="00064035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b/>
          <w:color w:val="333333"/>
          <w:sz w:val="28"/>
          <w:szCs w:val="28"/>
        </w:rPr>
      </w:pPr>
      <w:r w:rsidRPr="005023AC">
        <w:rPr>
          <w:b/>
          <w:color w:val="333333"/>
          <w:sz w:val="28"/>
          <w:szCs w:val="28"/>
        </w:rPr>
        <w:lastRenderedPageBreak/>
        <w:t>Р</w:t>
      </w:r>
      <w:r w:rsidR="004C53B3" w:rsidRPr="005023AC">
        <w:rPr>
          <w:b/>
          <w:color w:val="333333"/>
          <w:sz w:val="28"/>
          <w:szCs w:val="28"/>
        </w:rPr>
        <w:t>езультаты работы</w:t>
      </w:r>
    </w:p>
    <w:p w:rsidR="004C53B3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  <w:r w:rsidRPr="008D4297">
        <w:rPr>
          <w:noProof/>
          <w:color w:val="333333"/>
          <w:sz w:val="28"/>
          <w:szCs w:val="28"/>
        </w:rPr>
        <w:drawing>
          <wp:anchor distT="0" distB="0" distL="114300" distR="114300" simplePos="0" relativeHeight="251658752" behindDoc="0" locked="0" layoutInCell="1" allowOverlap="1" wp14:anchorId="7122F1D2" wp14:editId="64A40C4F">
            <wp:simplePos x="0" y="0"/>
            <wp:positionH relativeFrom="column">
              <wp:posOffset>-301625</wp:posOffset>
            </wp:positionH>
            <wp:positionV relativeFrom="paragraph">
              <wp:posOffset>313690</wp:posOffset>
            </wp:positionV>
            <wp:extent cx="6149340" cy="3508013"/>
            <wp:effectExtent l="0" t="0" r="0" b="0"/>
            <wp:wrapNone/>
            <wp:docPr id="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(74).png"/>
                    <pic:cNvPicPr/>
                  </pic:nvPicPr>
                  <pic:blipFill rotWithShape="1">
                    <a:blip r:embed="rId8" cstate="print">
                      <a:lum bright="1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838" r="4436" b="14017"/>
                    <a:stretch/>
                  </pic:blipFill>
                  <pic:spPr bwMode="auto">
                    <a:xfrm>
                      <a:off x="0" y="0"/>
                      <a:ext cx="6149340" cy="3508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297">
        <w:rPr>
          <w:color w:val="333333"/>
          <w:sz w:val="28"/>
          <w:szCs w:val="28"/>
        </w:rPr>
        <w:t xml:space="preserve"> Была составлена </w:t>
      </w:r>
      <w:r w:rsidR="004C53B3" w:rsidRPr="005023AC">
        <w:rPr>
          <w:color w:val="333333"/>
          <w:sz w:val="28"/>
          <w:szCs w:val="28"/>
        </w:rPr>
        <w:t xml:space="preserve">карта </w:t>
      </w:r>
      <w:r w:rsidR="008D4297">
        <w:rPr>
          <w:color w:val="333333"/>
          <w:sz w:val="28"/>
          <w:szCs w:val="28"/>
        </w:rPr>
        <w:t>маршрута.</w:t>
      </w:r>
    </w:p>
    <w:p w:rsidR="008D4297" w:rsidRPr="005023AC" w:rsidRDefault="008D429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  <w:r>
        <w:rPr>
          <w:noProof/>
          <w:color w:val="333333"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0" type="#_x0000_t32" style="position:absolute;left:0;text-align:left;margin-left:393.75pt;margin-top:7.5pt;width:60.6pt;height:63.6pt;flip:y;z-index:251666432" o:connectortype="straight" strokecolor="red" strokeweight="3pt">
            <v:stroke endarrow="block"/>
          </v:shape>
        </w:pict>
      </w: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  <w:r>
        <w:rPr>
          <w:noProof/>
          <w:color w:val="333333"/>
          <w:sz w:val="28"/>
          <w:szCs w:val="28"/>
        </w:rPr>
        <w:pict>
          <v:shape id="_x0000_s1069" type="#_x0000_t32" style="position:absolute;left:0;text-align:left;margin-left:235.35pt;margin-top:23.4pt;width:157.8pt;height:52.3pt;flip:y;z-index:251665408" o:connectortype="straight" strokecolor="red" strokeweight="3pt">
            <v:stroke endarrow="block"/>
          </v:shape>
        </w:pict>
      </w: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  <w:r>
        <w:rPr>
          <w:noProof/>
          <w:color w:val="333333"/>
          <w:sz w:val="28"/>
          <w:szCs w:val="28"/>
        </w:rPr>
        <w:pict>
          <v:shape id="_x0000_s1068" type="#_x0000_t32" style="position:absolute;left:0;text-align:left;margin-left:197.65pt;margin-top:21.9pt;width:40.2pt;height:5.5pt;z-index:251664384" o:connectortype="straight" strokecolor="red" strokeweight="3pt">
            <v:stroke endarrow="block"/>
          </v:shape>
        </w:pict>
      </w: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944A77" w:rsidRDefault="00944A77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</w:p>
    <w:p w:rsidR="004C53B3" w:rsidRPr="005023AC" w:rsidRDefault="004C53B3" w:rsidP="005023AC">
      <w:pPr>
        <w:pStyle w:val="a7"/>
        <w:shd w:val="clear" w:color="auto" w:fill="FFFFFF"/>
        <w:spacing w:before="0" w:beforeAutospacing="0" w:after="0" w:afterAutospacing="0" w:line="360" w:lineRule="auto"/>
        <w:ind w:firstLine="709"/>
        <w:rPr>
          <w:color w:val="333333"/>
          <w:sz w:val="28"/>
          <w:szCs w:val="28"/>
        </w:rPr>
      </w:pPr>
      <w:r w:rsidRPr="005023AC">
        <w:rPr>
          <w:color w:val="333333"/>
          <w:sz w:val="28"/>
          <w:szCs w:val="28"/>
        </w:rPr>
        <w:t>За весь период наблюдения май - август нами были обнаружены следующие грибы: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Волнушки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</w:t>
      </w:r>
      <w:r w:rsidRPr="00064035">
        <w:rPr>
          <w:rFonts w:ascii="Times New Roman" w:hAnsi="Times New Roman" w:cs="Times New Roman"/>
          <w:sz w:val="28"/>
          <w:szCs w:val="28"/>
        </w:rPr>
        <w:t>ождевики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Style w:val="s1"/>
          <w:rFonts w:ascii="Times New Roman" w:hAnsi="Times New Roman" w:cs="Times New Roman"/>
          <w:sz w:val="28"/>
          <w:szCs w:val="28"/>
        </w:rPr>
      </w:pPr>
      <w:r w:rsidRPr="00064035">
        <w:rPr>
          <w:rStyle w:val="s1"/>
          <w:rFonts w:ascii="Times New Roman" w:hAnsi="Times New Roman" w:cs="Times New Roman"/>
          <w:sz w:val="28"/>
          <w:szCs w:val="28"/>
        </w:rPr>
        <w:t>Ежовик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Style w:val="s1"/>
          <w:rFonts w:ascii="Times New Roman" w:hAnsi="Times New Roman" w:cs="Times New Roman"/>
          <w:sz w:val="28"/>
          <w:szCs w:val="28"/>
        </w:rPr>
        <w:t>Зонтик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Style w:val="s1"/>
          <w:rFonts w:ascii="Times New Roman" w:hAnsi="Times New Roman" w:cs="Times New Roman"/>
          <w:sz w:val="28"/>
          <w:szCs w:val="28"/>
        </w:rPr>
      </w:pPr>
      <w:r w:rsidRPr="00064035">
        <w:rPr>
          <w:rStyle w:val="s1"/>
          <w:rFonts w:ascii="Times New Roman" w:hAnsi="Times New Roman" w:cs="Times New Roman"/>
          <w:sz w:val="28"/>
          <w:szCs w:val="28"/>
        </w:rPr>
        <w:t xml:space="preserve">Лопастник, </w:t>
      </w:r>
    </w:p>
    <w:p w:rsidR="003C5367" w:rsidRPr="00064035" w:rsidRDefault="00332F6B" w:rsidP="00064035">
      <w:pPr>
        <w:pStyle w:val="a7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Маслёнок</w:t>
      </w:r>
    </w:p>
    <w:p w:rsidR="003C5367" w:rsidRPr="00064035" w:rsidRDefault="00332F6B" w:rsidP="00064035">
      <w:pPr>
        <w:pStyle w:val="a7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Style w:val="s1"/>
          <w:rFonts w:ascii="Times New Roman" w:hAnsi="Times New Roman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Мокруха</w:t>
      </w:r>
    </w:p>
    <w:p w:rsidR="003C5367" w:rsidRPr="00064035" w:rsidRDefault="00332F6B" w:rsidP="00064035">
      <w:pPr>
        <w:pStyle w:val="a7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Style w:val="s1"/>
          <w:rFonts w:ascii="Times New Roman" w:hAnsi="Times New Roman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Опёнок</w:t>
      </w:r>
    </w:p>
    <w:p w:rsidR="003C5367" w:rsidRPr="00064035" w:rsidRDefault="00332F6B" w:rsidP="00064035">
      <w:pPr>
        <w:pStyle w:val="a7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Style w:val="s1"/>
          <w:rFonts w:ascii="Times New Roman" w:hAnsi="Times New Roman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Подберёзовик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Приболотник</w:t>
      </w:r>
    </w:p>
    <w:p w:rsidR="003C5367" w:rsidRPr="00064035" w:rsidRDefault="00332F6B" w:rsidP="00064035">
      <w:pPr>
        <w:pStyle w:val="a7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 xml:space="preserve">Рыжик 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Свинушка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Серушка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Style w:val="s1"/>
          <w:rFonts w:ascii="Times New Roman" w:hAnsi="Times New Roman" w:cs="Times New Roman"/>
          <w:sz w:val="28"/>
          <w:szCs w:val="28"/>
        </w:rPr>
        <w:t>Сморчок</w:t>
      </w:r>
    </w:p>
    <w:p w:rsidR="003C5367" w:rsidRPr="00064035" w:rsidRDefault="00332F6B" w:rsidP="00064035">
      <w:pPr>
        <w:pStyle w:val="a7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sz w:val="28"/>
          <w:szCs w:val="28"/>
        </w:rPr>
      </w:pPr>
      <w:r w:rsidRPr="00064035">
        <w:rPr>
          <w:sz w:val="28"/>
          <w:szCs w:val="28"/>
        </w:rPr>
        <w:lastRenderedPageBreak/>
        <w:t>Сыроежки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Трутовиков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Чернушка</w:t>
      </w:r>
    </w:p>
    <w:p w:rsidR="003C5367" w:rsidRPr="00064035" w:rsidRDefault="00332F6B" w:rsidP="00064035">
      <w:pPr>
        <w:pStyle w:val="a3"/>
        <w:numPr>
          <w:ilvl w:val="0"/>
          <w:numId w:val="4"/>
        </w:numPr>
        <w:spacing w:line="360" w:lineRule="auto"/>
        <w:jc w:val="both"/>
        <w:rPr>
          <w:rStyle w:val="s1"/>
          <w:rFonts w:ascii="Times New Roman" w:hAnsi="Times New Roman" w:cs="Times New Roman"/>
          <w:sz w:val="28"/>
          <w:szCs w:val="28"/>
        </w:rPr>
      </w:pPr>
      <w:r w:rsidRPr="00064035">
        <w:rPr>
          <w:rStyle w:val="s1"/>
          <w:rFonts w:ascii="Times New Roman" w:hAnsi="Times New Roman" w:cs="Times New Roman"/>
          <w:sz w:val="28"/>
          <w:szCs w:val="28"/>
        </w:rPr>
        <w:t>Чешуйчатка</w:t>
      </w:r>
    </w:p>
    <w:p w:rsidR="002E19CE" w:rsidRPr="00064035" w:rsidRDefault="00064035" w:rsidP="00064035">
      <w:pPr>
        <w:pStyle w:val="a3"/>
        <w:spacing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Style w:val="s1"/>
          <w:rFonts w:ascii="Times New Roman" w:hAnsi="Times New Roman" w:cs="Times New Roman"/>
          <w:sz w:val="28"/>
          <w:szCs w:val="28"/>
        </w:rPr>
        <w:t>Три вида грибов сер</w:t>
      </w:r>
      <w:r w:rsidR="008D4297">
        <w:rPr>
          <w:rStyle w:val="s1"/>
          <w:rFonts w:ascii="Times New Roman" w:hAnsi="Times New Roman" w:cs="Times New Roman"/>
          <w:sz w:val="28"/>
          <w:szCs w:val="28"/>
        </w:rPr>
        <w:t>о</w:t>
      </w:r>
      <w:r w:rsidRPr="00064035">
        <w:rPr>
          <w:rStyle w:val="s1"/>
          <w:rFonts w:ascii="Times New Roman" w:hAnsi="Times New Roman" w:cs="Times New Roman"/>
          <w:sz w:val="28"/>
          <w:szCs w:val="28"/>
        </w:rPr>
        <w:t xml:space="preserve">го цвета мы не смогли определить. </w:t>
      </w:r>
    </w:p>
    <w:p w:rsidR="002E19CE" w:rsidRPr="00064035" w:rsidRDefault="00D26796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 xml:space="preserve"> Вернемся </w:t>
      </w:r>
      <w:r w:rsidR="004A0659">
        <w:rPr>
          <w:rFonts w:ascii="Times New Roman" w:hAnsi="Times New Roman" w:cs="Times New Roman"/>
          <w:sz w:val="28"/>
          <w:szCs w:val="28"/>
        </w:rPr>
        <w:t xml:space="preserve">к </w:t>
      </w:r>
      <w:r w:rsidRPr="00064035">
        <w:rPr>
          <w:rFonts w:ascii="Times New Roman" w:hAnsi="Times New Roman" w:cs="Times New Roman"/>
          <w:sz w:val="28"/>
          <w:szCs w:val="28"/>
        </w:rPr>
        <w:t>сыроежкам</w:t>
      </w:r>
      <w:r w:rsidR="002E19CE" w:rsidRPr="00064035">
        <w:rPr>
          <w:rFonts w:ascii="Times New Roman" w:hAnsi="Times New Roman" w:cs="Times New Roman"/>
          <w:sz w:val="28"/>
          <w:szCs w:val="28"/>
        </w:rPr>
        <w:t>, есть несколько видов сыроежек, что совсем не горчат в сыром виде</w:t>
      </w:r>
      <w:r w:rsidR="004A0659">
        <w:rPr>
          <w:rFonts w:ascii="Times New Roman" w:hAnsi="Times New Roman" w:cs="Times New Roman"/>
          <w:sz w:val="28"/>
          <w:szCs w:val="28"/>
        </w:rPr>
        <w:t xml:space="preserve"> если их </w:t>
      </w:r>
      <w:r w:rsidR="002E19CE" w:rsidRPr="00064035">
        <w:rPr>
          <w:rFonts w:ascii="Times New Roman" w:hAnsi="Times New Roman" w:cs="Times New Roman"/>
          <w:sz w:val="28"/>
          <w:szCs w:val="28"/>
        </w:rPr>
        <w:t xml:space="preserve">посолить, подержать под гнётом несколько часов и закуска готова! Вообще, в русском языке «сырой» </w:t>
      </w:r>
      <w:r w:rsidR="00332F6B">
        <w:rPr>
          <w:rFonts w:ascii="Times New Roman" w:hAnsi="Times New Roman" w:cs="Times New Roman"/>
          <w:sz w:val="28"/>
          <w:szCs w:val="28"/>
        </w:rPr>
        <w:t xml:space="preserve">у Даля </w:t>
      </w:r>
      <w:r w:rsidR="004A0659" w:rsidRPr="00064035">
        <w:rPr>
          <w:rFonts w:ascii="Times New Roman" w:hAnsi="Times New Roman" w:cs="Times New Roman"/>
          <w:sz w:val="28"/>
          <w:szCs w:val="28"/>
        </w:rPr>
        <w:t>означает-«неварёный, непечёный</w:t>
      </w:r>
      <w:r w:rsidR="004A0659">
        <w:rPr>
          <w:rFonts w:ascii="Times New Roman" w:hAnsi="Times New Roman" w:cs="Times New Roman"/>
          <w:sz w:val="28"/>
          <w:szCs w:val="28"/>
        </w:rPr>
        <w:t>, нежареный</w:t>
      </w:r>
      <w:r w:rsidR="00332F6B">
        <w:rPr>
          <w:rFonts w:ascii="Times New Roman" w:hAnsi="Times New Roman" w:cs="Times New Roman"/>
          <w:sz w:val="28"/>
          <w:szCs w:val="28"/>
        </w:rPr>
        <w:t>»</w:t>
      </w:r>
      <w:r w:rsidR="004A0659">
        <w:rPr>
          <w:rFonts w:ascii="Times New Roman" w:hAnsi="Times New Roman" w:cs="Times New Roman"/>
          <w:sz w:val="28"/>
          <w:szCs w:val="28"/>
        </w:rPr>
        <w:t>. Поэтому</w:t>
      </w:r>
      <w:r w:rsidR="002E19CE" w:rsidRPr="00064035">
        <w:rPr>
          <w:rFonts w:ascii="Times New Roman" w:hAnsi="Times New Roman" w:cs="Times New Roman"/>
          <w:sz w:val="28"/>
          <w:szCs w:val="28"/>
        </w:rPr>
        <w:t>, солёные грибы можно считать сырыми! Интересно, что в этом замечательном словаре есть и другое значение слова «сыроежка»: сыроега, сыроежка-тесто на простокваше, гречишное жидкое тесто на квасе. Был на Руси и сыроежковый пирог - думаю, не с грибами, а из упомянутого теста.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Некоторые названия пр</w:t>
      </w:r>
      <w:r w:rsidR="004A0659">
        <w:rPr>
          <w:rStyle w:val="s1"/>
          <w:rFonts w:ascii="Times New Roman" w:hAnsi="Times New Roman"/>
          <w:sz w:val="28"/>
          <w:szCs w:val="28"/>
        </w:rPr>
        <w:t>оизошли от «образа жизни» гриба. Это</w:t>
      </w:r>
      <w:r w:rsidRPr="00064035">
        <w:rPr>
          <w:rStyle w:val="s1"/>
          <w:rFonts w:ascii="Times New Roman" w:hAnsi="Times New Roman"/>
          <w:sz w:val="28"/>
          <w:szCs w:val="28"/>
        </w:rPr>
        <w:t xml:space="preserve"> подберёзовик, </w:t>
      </w:r>
      <w:r w:rsidR="00064035" w:rsidRPr="00064035">
        <w:rPr>
          <w:rStyle w:val="s1"/>
          <w:rFonts w:ascii="Times New Roman" w:hAnsi="Times New Roman"/>
          <w:sz w:val="28"/>
          <w:szCs w:val="28"/>
        </w:rPr>
        <w:t>подосиновик</w:t>
      </w:r>
      <w:r w:rsidRPr="00064035">
        <w:rPr>
          <w:rStyle w:val="s1"/>
          <w:rFonts w:ascii="Times New Roman" w:hAnsi="Times New Roman"/>
          <w:sz w:val="28"/>
          <w:szCs w:val="28"/>
        </w:rPr>
        <w:t xml:space="preserve">, </w:t>
      </w:r>
      <w:r w:rsidR="00332F6B">
        <w:rPr>
          <w:rStyle w:val="s1"/>
          <w:rFonts w:ascii="Times New Roman" w:hAnsi="Times New Roman"/>
          <w:sz w:val="28"/>
          <w:szCs w:val="28"/>
        </w:rPr>
        <w:t>рядовка растёт рядами</w:t>
      </w:r>
      <w:r w:rsidR="004A0659">
        <w:rPr>
          <w:rStyle w:val="s1"/>
          <w:rFonts w:ascii="Times New Roman" w:hAnsi="Times New Roman"/>
          <w:sz w:val="28"/>
          <w:szCs w:val="28"/>
        </w:rPr>
        <w:t>,</w:t>
      </w:r>
      <w:r w:rsidR="00332F6B">
        <w:rPr>
          <w:rStyle w:val="s1"/>
          <w:rFonts w:ascii="Times New Roman" w:hAnsi="Times New Roman"/>
          <w:sz w:val="28"/>
          <w:szCs w:val="28"/>
        </w:rPr>
        <w:t xml:space="preserve"> </w:t>
      </w:r>
      <w:r w:rsidRPr="00064035">
        <w:rPr>
          <w:rStyle w:val="s1"/>
          <w:rFonts w:ascii="Times New Roman" w:hAnsi="Times New Roman"/>
          <w:sz w:val="28"/>
          <w:szCs w:val="28"/>
        </w:rPr>
        <w:t>опёнок-«о пне»</w:t>
      </w:r>
      <w:r w:rsidR="004A0659">
        <w:rPr>
          <w:rStyle w:val="s1"/>
          <w:rFonts w:ascii="Times New Roman" w:hAnsi="Times New Roman"/>
          <w:sz w:val="28"/>
          <w:szCs w:val="28"/>
        </w:rPr>
        <w:t>, то есть на пне или около него</w:t>
      </w:r>
      <w:r w:rsidRPr="00064035">
        <w:rPr>
          <w:rStyle w:val="s1"/>
          <w:rFonts w:ascii="Times New Roman" w:hAnsi="Times New Roman"/>
          <w:sz w:val="28"/>
          <w:szCs w:val="28"/>
        </w:rPr>
        <w:t>. Здесь же многочисленные видовые имена разных грибов полевой, лесной, луговой, сосновый, еловый и т.п. Странно звучит сочетание слов</w:t>
      </w:r>
      <w:r w:rsidR="00332F6B">
        <w:rPr>
          <w:rStyle w:val="apple-converted-space"/>
          <w:sz w:val="28"/>
          <w:szCs w:val="28"/>
        </w:rPr>
        <w:t> </w:t>
      </w:r>
      <w:r w:rsidRPr="00064035">
        <w:rPr>
          <w:rStyle w:val="s1"/>
          <w:rFonts w:ascii="Times New Roman" w:hAnsi="Times New Roman"/>
          <w:sz w:val="28"/>
          <w:szCs w:val="28"/>
        </w:rPr>
        <w:t>«луговой оПЕНок». Опёнок растёт на пне, а какие же пни на лугу? Вероятно, название пошло oт</w:t>
      </w:r>
      <w:r w:rsidR="00332F6B">
        <w:rPr>
          <w:rStyle w:val="apple-converted-space"/>
          <w:sz w:val="28"/>
          <w:szCs w:val="28"/>
        </w:rPr>
        <w:t> </w:t>
      </w:r>
      <w:r w:rsidRPr="00064035">
        <w:rPr>
          <w:rStyle w:val="s1"/>
          <w:rFonts w:ascii="Times New Roman" w:hAnsi="Times New Roman"/>
          <w:sz w:val="28"/>
          <w:szCs w:val="28"/>
        </w:rPr>
        <w:t>тонконогости» эт</w:t>
      </w:r>
      <w:r w:rsidR="00064035">
        <w:rPr>
          <w:rStyle w:val="s1"/>
          <w:rFonts w:ascii="Times New Roman" w:hAnsi="Times New Roman"/>
          <w:sz w:val="28"/>
          <w:szCs w:val="28"/>
        </w:rPr>
        <w:t>их грибов. В известной сказке «В</w:t>
      </w:r>
      <w:r w:rsidRPr="00064035">
        <w:rPr>
          <w:rStyle w:val="s1"/>
          <w:rFonts w:ascii="Times New Roman" w:hAnsi="Times New Roman"/>
          <w:sz w:val="28"/>
          <w:szCs w:val="28"/>
        </w:rPr>
        <w:t>ойна грибов» есть такие строки: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Отказалися опёнки -</w:t>
      </w:r>
      <w:r w:rsidRPr="00064035">
        <w:rPr>
          <w:rStyle w:val="apple-converted-space"/>
          <w:sz w:val="28"/>
          <w:szCs w:val="28"/>
        </w:rPr>
        <w:t> 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У нас ноги слишком тонки,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Не пойдём на войну!</w:t>
      </w:r>
      <w:r w:rsidR="000D53F3">
        <w:rPr>
          <w:rStyle w:val="ab"/>
          <w:sz w:val="28"/>
          <w:szCs w:val="28"/>
        </w:rPr>
        <w:footnoteReference w:id="5"/>
      </w:r>
    </w:p>
    <w:p w:rsidR="004A0659" w:rsidRDefault="00D26796" w:rsidP="00064035">
      <w:pPr>
        <w:pStyle w:val="p1"/>
        <w:spacing w:line="360" w:lineRule="auto"/>
        <w:ind w:firstLine="709"/>
        <w:jc w:val="both"/>
        <w:rPr>
          <w:rStyle w:val="s1"/>
          <w:rFonts w:ascii="Times New Roman" w:hAnsi="Times New Roman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У лугового опёнка ножка не только тонкая, но и жесткая, волокнистая, ее пальцами не разломишь, не оторвё</w:t>
      </w:r>
      <w:r w:rsidR="000D53F3">
        <w:rPr>
          <w:rStyle w:val="s1"/>
          <w:rFonts w:ascii="Times New Roman" w:hAnsi="Times New Roman"/>
          <w:sz w:val="28"/>
          <w:szCs w:val="28"/>
        </w:rPr>
        <w:t>шь шляпку. На эту «охоту» нужно</w:t>
      </w:r>
      <w:r w:rsidR="004A0659">
        <w:rPr>
          <w:rStyle w:val="s1"/>
          <w:rFonts w:ascii="Times New Roman" w:hAnsi="Times New Roman"/>
          <w:sz w:val="28"/>
          <w:szCs w:val="28"/>
        </w:rPr>
        <w:t xml:space="preserve"> </w:t>
      </w:r>
      <w:r w:rsidR="00332F6B">
        <w:rPr>
          <w:rStyle w:val="s1"/>
          <w:rFonts w:ascii="Times New Roman" w:hAnsi="Times New Roman"/>
          <w:sz w:val="28"/>
          <w:szCs w:val="28"/>
        </w:rPr>
        <w:t>брать</w:t>
      </w:r>
      <w:r w:rsidRPr="00064035">
        <w:rPr>
          <w:rStyle w:val="s1"/>
          <w:rFonts w:ascii="Times New Roman" w:hAnsi="Times New Roman"/>
          <w:sz w:val="28"/>
          <w:szCs w:val="28"/>
        </w:rPr>
        <w:t xml:space="preserve"> ножницы или даже секатор. </w:t>
      </w:r>
    </w:p>
    <w:p w:rsidR="004A0659" w:rsidRDefault="00D26796" w:rsidP="00064035">
      <w:pPr>
        <w:pStyle w:val="p1"/>
        <w:spacing w:line="360" w:lineRule="auto"/>
        <w:ind w:firstLine="709"/>
        <w:jc w:val="both"/>
        <w:rPr>
          <w:rStyle w:val="s1"/>
          <w:rFonts w:ascii="Times New Roman" w:hAnsi="Times New Roman"/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>Другие названия сообщают нам о внешнем виде. Это</w:t>
      </w:r>
      <w:r w:rsidR="004A0659" w:rsidRPr="004A0659">
        <w:rPr>
          <w:rStyle w:val="s1"/>
          <w:rFonts w:ascii="Times New Roman" w:hAnsi="Times New Roman"/>
          <w:sz w:val="28"/>
          <w:szCs w:val="28"/>
        </w:rPr>
        <w:t xml:space="preserve"> </w:t>
      </w:r>
      <w:r w:rsidR="004A0659" w:rsidRPr="00064035">
        <w:rPr>
          <w:rStyle w:val="s1"/>
          <w:rFonts w:ascii="Times New Roman" w:hAnsi="Times New Roman"/>
          <w:sz w:val="28"/>
          <w:szCs w:val="28"/>
        </w:rPr>
        <w:t xml:space="preserve">маслёнок (шляпка будто помазана маслом), </w:t>
      </w:r>
      <w:r w:rsidRPr="00064035">
        <w:rPr>
          <w:rStyle w:val="s1"/>
          <w:rFonts w:ascii="Times New Roman" w:hAnsi="Times New Roman"/>
          <w:sz w:val="28"/>
          <w:szCs w:val="28"/>
        </w:rPr>
        <w:t xml:space="preserve">мокруха (с мокрой, влажной шляпкой), </w:t>
      </w:r>
      <w:r w:rsidRPr="00064035">
        <w:rPr>
          <w:rStyle w:val="s1"/>
          <w:rFonts w:ascii="Times New Roman" w:hAnsi="Times New Roman"/>
          <w:sz w:val="28"/>
          <w:szCs w:val="28"/>
        </w:rPr>
        <w:lastRenderedPageBreak/>
        <w:t>ежовик (с нижней стороны шляпки шипы иголочки, правда, мягкие), сморчок (сморщенный), лопастник, чешуйчатка (фото на титуле этой статьи) и другие.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 xml:space="preserve"> Название</w:t>
      </w:r>
      <w:r w:rsidR="004A0659">
        <w:rPr>
          <w:rStyle w:val="s1"/>
          <w:rFonts w:ascii="Times New Roman" w:hAnsi="Times New Roman"/>
          <w:sz w:val="28"/>
          <w:szCs w:val="28"/>
        </w:rPr>
        <w:t xml:space="preserve"> гриб- зонтик идеальное название</w:t>
      </w:r>
      <w:r w:rsidRPr="00064035">
        <w:rPr>
          <w:rStyle w:val="s1"/>
          <w:rFonts w:ascii="Times New Roman" w:hAnsi="Times New Roman"/>
          <w:sz w:val="28"/>
          <w:szCs w:val="28"/>
        </w:rPr>
        <w:t>. Молодой гриб - закрытый зонт; по мере роста шляпка становится плоской, пластинки гриба поднимаются, как спицы зонтика. В Англии и некоторых западных странах этот</w:t>
      </w:r>
      <w:r w:rsidRPr="00064035">
        <w:rPr>
          <w:sz w:val="28"/>
          <w:szCs w:val="28"/>
        </w:rPr>
        <w:t xml:space="preserve"> </w:t>
      </w:r>
      <w:r w:rsidRPr="00064035">
        <w:rPr>
          <w:rStyle w:val="s1"/>
          <w:rFonts w:ascii="Times New Roman" w:hAnsi="Times New Roman"/>
          <w:sz w:val="28"/>
          <w:szCs w:val="28"/>
        </w:rPr>
        <w:t>гриб называют зонтиком oт солнца - parasol mushroom.</w:t>
      </w:r>
    </w:p>
    <w:p w:rsidR="00D26796" w:rsidRPr="00064035" w:rsidRDefault="00D26796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 xml:space="preserve">Казалось бы, название волнушка говорит нам о кругах на шляпке. Такими бывают волны на воде от брошенного камешка. Но гриб зовут ещё и волнянка, волвянка, и это не от волн, а от старинного славянского слова влъна, что значит овечья шерсть. Влъна и по сей день значит осталась в славянских языках, кроме русского. А очень близкое по звучанию в английском wool. Wooly milk-cap - так зовётся волнушка у англичан. Край шляпки волнушки выглядит действительно шерстяным, или даже меховым. 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sz w:val="28"/>
          <w:szCs w:val="28"/>
        </w:rPr>
        <w:t>Разные названия этого гриба: долгоножка, тонконожка, корненожка (равно как и латинское Хerula radicata), говорят о вытянутой, подобно корню, ножке. Часто две трети ножки прячется в трухлявом пне. Паутинники название семейства грибов с очень похожим на тонкую паутинку частным покрывалом. Среди представителей семейства много несъедобных, есть даже смертельно ядовитые. Но некоторые паутинники не только съедобные, а очень вкусные. В России из съедобных паутинников известен приболотник жёлтый. Интересно видовое латинское название этого гриба: Cortinarius triитphans — триумфальный, торжественный, победоносный.</w:t>
      </w:r>
    </w:p>
    <w:p w:rsidR="00D26796" w:rsidRPr="00064035" w:rsidRDefault="00D26796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t>Что же триумфального в обычном паутиннике, который собирают далеко не все грибники? Такое имя было присвоено грибу шведским микологом Фризом. Может быть, он имел в виду триумфальные шествия в Древнем Риме, когда Императора в золотой одежде, с золотым венком на голове встречала толпа в праздничных одеждах золотистого, шафранового цвета</w:t>
      </w:r>
      <w:r w:rsidR="00332F6B">
        <w:rPr>
          <w:rFonts w:ascii="Times New Roman" w:hAnsi="Times New Roman" w:cs="Times New Roman"/>
          <w:sz w:val="28"/>
          <w:szCs w:val="28"/>
        </w:rPr>
        <w:t>, самого любимого цвета римлян?</w:t>
      </w:r>
      <w:r w:rsidRPr="00064035">
        <w:rPr>
          <w:rFonts w:ascii="Times New Roman" w:hAnsi="Times New Roman" w:cs="Times New Roman"/>
          <w:sz w:val="28"/>
          <w:szCs w:val="28"/>
        </w:rPr>
        <w:t xml:space="preserve"> Оба названия говорят об одном и </w:t>
      </w:r>
      <w:r w:rsidRPr="00064035">
        <w:rPr>
          <w:rFonts w:ascii="Times New Roman" w:hAnsi="Times New Roman" w:cs="Times New Roman"/>
          <w:sz w:val="28"/>
          <w:szCs w:val="28"/>
        </w:rPr>
        <w:lastRenderedPageBreak/>
        <w:t xml:space="preserve">том же: шляпка этого паутинника необычайно красивого золотистого «как румяная поджаристая корочка булки», по образному выражению финского миколога Маури Корхонена. </w:t>
      </w:r>
      <w:r w:rsidR="00A555A8">
        <w:rPr>
          <w:rStyle w:val="ab"/>
          <w:rFonts w:ascii="Times New Roman" w:hAnsi="Times New Roman" w:cs="Times New Roman"/>
          <w:sz w:val="28"/>
          <w:szCs w:val="28"/>
        </w:rPr>
        <w:footnoteReference w:id="6"/>
      </w:r>
    </w:p>
    <w:p w:rsidR="00D26796" w:rsidRPr="00064035" w:rsidRDefault="00332F6B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уществуют </w:t>
      </w:r>
      <w:r w:rsidR="00D26796" w:rsidRPr="00064035">
        <w:rPr>
          <w:sz w:val="28"/>
          <w:szCs w:val="28"/>
        </w:rPr>
        <w:t>ассоц</w:t>
      </w:r>
      <w:r w:rsidR="00944A77">
        <w:rPr>
          <w:sz w:val="28"/>
          <w:szCs w:val="28"/>
        </w:rPr>
        <w:t>иативные названия грибов</w:t>
      </w:r>
      <w:r w:rsidR="00D26796" w:rsidRPr="00064035">
        <w:rPr>
          <w:sz w:val="28"/>
          <w:szCs w:val="28"/>
        </w:rPr>
        <w:t>.</w:t>
      </w:r>
      <w:r w:rsidR="00A555A8">
        <w:rPr>
          <w:sz w:val="28"/>
          <w:szCs w:val="28"/>
        </w:rPr>
        <w:t xml:space="preserve"> С</w:t>
      </w:r>
      <w:r w:rsidR="00D26796" w:rsidRPr="00064035">
        <w:rPr>
          <w:sz w:val="28"/>
          <w:szCs w:val="28"/>
        </w:rPr>
        <w:t xml:space="preserve">юда можно отнести название мухомор. Им действительно изводили назойливых мух. Из млечников течет сок, похожий на молоко. Кстати, все млечники в английском языке milk-cap молочные шляпки! Дождевики в большом количестве появляются сразу после дождя. Из созревших грибов вылетает, как дым, облачко спор - вот откуда народное прозвание «дедушкин табак», или (реже) «волчий табак». Дождевиками называют и близкие им порховки, они же заячья картошка. Название порховка, по объяснению В. Даля, происходит от слова порхлый, то есть рыхлый, рассыпчатый. 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sz w:val="28"/>
          <w:szCs w:val="28"/>
        </w:rPr>
        <w:t>Большая группа трутовиков поселяется на пнях и деревьях. Один из них, трутовик настоящий (Fomes fom</w:t>
      </w:r>
      <w:r w:rsidR="00CB2C21">
        <w:rPr>
          <w:sz w:val="28"/>
          <w:szCs w:val="28"/>
        </w:rPr>
        <w:t>entarius), в старину имел огром</w:t>
      </w:r>
      <w:r w:rsidRPr="00064035">
        <w:rPr>
          <w:sz w:val="28"/>
          <w:szCs w:val="28"/>
        </w:rPr>
        <w:t xml:space="preserve">ное значение для человека. После специальной обработки из гриба получали трут, который использовали для разжигания огня ведь спичек и зажигалок </w:t>
      </w:r>
      <w:bookmarkStart w:id="0" w:name="_GoBack"/>
      <w:bookmarkEnd w:id="0"/>
      <w:r w:rsidRPr="00064035">
        <w:rPr>
          <w:sz w:val="28"/>
          <w:szCs w:val="28"/>
        </w:rPr>
        <w:t xml:space="preserve">еще не было! Трут вышел из употребления, а название осталось, напоминая нам о былых временах; оно закрепилось за многими древесными грибами. Лисичка совсем, кажется, не похожа на одноимённого зверя. Но возникает ассоциация по цвету. Есть грибы со «звериными» именами. Кроме упомянутых лисички и ежовика, это свинушка, олений плютей, «оленьи рожки - рогатики; заячьи и ослиные уши пецициевых грибов. </w:t>
      </w:r>
    </w:p>
    <w:p w:rsidR="00D26796" w:rsidRPr="00064035" w:rsidRDefault="00D26796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sz w:val="28"/>
          <w:szCs w:val="28"/>
        </w:rPr>
        <w:t xml:space="preserve">Грибы чернушка, серушка, зеленушка, белянка, рыжик получили название по цвету. Белый гриб вовсе не белого цвета, но его мякоть не меняет цвета при кулинарной обработке. Белянками называют многие грибы: и белую волнушку, и белую рядовку— да все, что белого цвета </w:t>
      </w:r>
    </w:p>
    <w:p w:rsidR="00D26796" w:rsidRPr="00064035" w:rsidRDefault="00A555A8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О</w:t>
      </w:r>
      <w:r w:rsidR="00D26796" w:rsidRPr="00064035">
        <w:rPr>
          <w:sz w:val="28"/>
          <w:szCs w:val="28"/>
        </w:rPr>
        <w:t xml:space="preserve"> вкусе грибов говорят названия: горькушка, перечный гриб, чесночник. Очень распространено в народе название сластушка.</w:t>
      </w:r>
    </w:p>
    <w:p w:rsidR="00D26796" w:rsidRPr="00064035" w:rsidRDefault="00D26796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64035">
        <w:rPr>
          <w:rFonts w:ascii="Times New Roman" w:hAnsi="Times New Roman" w:cs="Times New Roman"/>
          <w:sz w:val="28"/>
          <w:szCs w:val="28"/>
        </w:rPr>
        <w:lastRenderedPageBreak/>
        <w:t>Оно в разных местностях относится к разным грибам. Н</w:t>
      </w:r>
      <w:r w:rsidR="00064035">
        <w:rPr>
          <w:rFonts w:ascii="Times New Roman" w:hAnsi="Times New Roman" w:cs="Times New Roman"/>
          <w:sz w:val="28"/>
          <w:szCs w:val="28"/>
        </w:rPr>
        <w:t>а</w:t>
      </w:r>
      <w:r w:rsidR="00A555A8">
        <w:rPr>
          <w:rFonts w:ascii="Times New Roman" w:hAnsi="Times New Roman" w:cs="Times New Roman"/>
          <w:sz w:val="28"/>
          <w:szCs w:val="28"/>
        </w:rPr>
        <w:t xml:space="preserve">пример, в наших краях так называют некоторые виды сыроежек. </w:t>
      </w:r>
      <w:r w:rsidRPr="00064035">
        <w:rPr>
          <w:rFonts w:ascii="Times New Roman" w:hAnsi="Times New Roman" w:cs="Times New Roman"/>
          <w:sz w:val="28"/>
          <w:szCs w:val="28"/>
        </w:rPr>
        <w:t>Я мечтаю об этой работе, но - увы не хватает знания языков, да и времени. Уважаемые любители грибов. Перед вами прекрасная тема!</w:t>
      </w:r>
    </w:p>
    <w:p w:rsidR="00D26796" w:rsidRPr="00064035" w:rsidRDefault="00A555A8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</w:t>
      </w:r>
      <w:r w:rsidR="00D26796" w:rsidRPr="00064035">
        <w:rPr>
          <w:rFonts w:ascii="Times New Roman" w:hAnsi="Times New Roman" w:cs="Times New Roman"/>
          <w:sz w:val="28"/>
          <w:szCs w:val="28"/>
        </w:rPr>
        <w:t xml:space="preserve">ы можем распределить все названия грибов, встречающихся </w:t>
      </w:r>
      <w:r w:rsidR="00332F6B">
        <w:rPr>
          <w:rFonts w:ascii="Times New Roman" w:hAnsi="Times New Roman" w:cs="Times New Roman"/>
          <w:sz w:val="28"/>
          <w:szCs w:val="28"/>
        </w:rPr>
        <w:t>в нашей местности на пять групп</w:t>
      </w:r>
      <w:r w:rsidR="00D26796" w:rsidRPr="00064035">
        <w:rPr>
          <w:rFonts w:ascii="Times New Roman" w:hAnsi="Times New Roman" w:cs="Times New Roman"/>
          <w:sz w:val="28"/>
          <w:szCs w:val="28"/>
        </w:rPr>
        <w:t>:</w:t>
      </w:r>
    </w:p>
    <w:p w:rsidR="00C16C92" w:rsidRPr="00064035" w:rsidRDefault="00C16C92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 xml:space="preserve">Первая произошла от места роста или «образа жизни» гриба: подберёзовик, пoдосиновик, опёнок, рядовка. </w:t>
      </w:r>
    </w:p>
    <w:p w:rsidR="00C16C92" w:rsidRPr="00064035" w:rsidRDefault="00C16C92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rStyle w:val="s1"/>
          <w:rFonts w:ascii="Times New Roman" w:hAnsi="Times New Roman"/>
          <w:sz w:val="28"/>
          <w:szCs w:val="28"/>
        </w:rPr>
        <w:t xml:space="preserve">Имена второй группы сообщают нам о внешнем виде: мокруха, маслёнок, зонтик </w:t>
      </w:r>
    </w:p>
    <w:p w:rsidR="00C16C92" w:rsidRPr="00064035" w:rsidRDefault="00C16C92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sz w:val="28"/>
          <w:szCs w:val="28"/>
        </w:rPr>
        <w:t>Названия грибов третьей группы связаны с ассоциациями: мухомор, дождевики трут</w:t>
      </w:r>
      <w:r w:rsidR="00FF64D3">
        <w:rPr>
          <w:sz w:val="28"/>
          <w:szCs w:val="28"/>
        </w:rPr>
        <w:t>овики настоящий, лисички и</w:t>
      </w:r>
      <w:r w:rsidR="00332F6B">
        <w:rPr>
          <w:sz w:val="28"/>
          <w:szCs w:val="28"/>
        </w:rPr>
        <w:t xml:space="preserve"> т.д</w:t>
      </w:r>
      <w:r w:rsidRPr="00064035">
        <w:rPr>
          <w:sz w:val="28"/>
          <w:szCs w:val="28"/>
        </w:rPr>
        <w:t>.</w:t>
      </w:r>
    </w:p>
    <w:p w:rsidR="00C16C92" w:rsidRPr="00064035" w:rsidRDefault="00C16C92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sz w:val="28"/>
          <w:szCs w:val="28"/>
        </w:rPr>
        <w:t xml:space="preserve">О цвете напоминают названия четвёртой группы: чернушка, серушка, зеленушка, белянка, рыжик. </w:t>
      </w:r>
    </w:p>
    <w:p w:rsidR="00C16C92" w:rsidRDefault="00C16C92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064035">
        <w:rPr>
          <w:sz w:val="28"/>
          <w:szCs w:val="28"/>
        </w:rPr>
        <w:t xml:space="preserve">Названия грибов пятой группы говорят о вкусе: горькушка, перечный гриб, чесночник. </w:t>
      </w:r>
    </w:p>
    <w:p w:rsidR="00291D85" w:rsidRPr="00332F6B" w:rsidRDefault="00227AAC" w:rsidP="00291D85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332F6B">
        <w:rPr>
          <w:noProof/>
          <w:lang w:eastAsia="ru-R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6" type="#_x0000_t202" style="position:absolute;left:0;text-align:left;margin-left:3.1pt;margin-top:181.4pt;width:471.2pt;height:26.85pt;z-index:251663360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 strokecolor="white [3212]">
            <v:textbox style="mso-next-textbox:#_x0000_s1066;mso-fit-shape-to-text:t">
              <w:txbxContent>
                <w:p w:rsidR="00291D85" w:rsidRPr="00291D85" w:rsidRDefault="00291D85" w:rsidP="00291D85">
                  <w:pPr>
                    <w:rPr>
                      <w:sz w:val="28"/>
                    </w:rPr>
                  </w:pPr>
                  <w:r w:rsidRPr="00291D85">
                    <w:rPr>
                      <w:sz w:val="28"/>
                      <w:lang w:val="en-US"/>
                    </w:rPr>
                    <w:t>V</w:t>
                  </w:r>
                  <w:r w:rsidRPr="00291D85">
                    <w:rPr>
                      <w:sz w:val="28"/>
                    </w:rPr>
                    <w:t xml:space="preserve"> категория: Названия говорят нам о вкусе (горькушка, чесночник)</w:t>
                  </w:r>
                </w:p>
              </w:txbxContent>
            </v:textbox>
            <w10:wrap type="square"/>
          </v:shape>
        </w:pict>
      </w:r>
      <w:r w:rsidRPr="00332F6B">
        <w:rPr>
          <w:noProof/>
          <w:lang w:eastAsia="ru-RU"/>
        </w:rPr>
        <w:pict>
          <v:shape id="_x0000_s1065" type="#_x0000_t202" style="position:absolute;left:0;text-align:left;margin-left:9.1pt;margin-top:155.9pt;width:487.7pt;height:34.55pt;z-index:251662336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 strokecolor="white [3212]">
            <v:textbox style="mso-next-textbox:#_x0000_s1065;mso-fit-shape-to-text:t">
              <w:txbxContent>
                <w:p w:rsidR="00291D85" w:rsidRPr="003220B4" w:rsidRDefault="00291D85" w:rsidP="00291D85">
                  <w:pPr>
                    <w:spacing w:line="192" w:lineRule="auto"/>
                    <w:rPr>
                      <w:sz w:val="28"/>
                    </w:rPr>
                  </w:pPr>
                  <w:r w:rsidRPr="003220B4">
                    <w:rPr>
                      <w:sz w:val="28"/>
                      <w:lang w:val="en-US"/>
                    </w:rPr>
                    <w:t>IV</w:t>
                  </w:r>
                  <w:r w:rsidRPr="003220B4">
                    <w:rPr>
                      <w:sz w:val="28"/>
                    </w:rPr>
                    <w:t xml:space="preserve"> категория: Названия которые напоминают нам о их цвете (чернушка, серушка)</w:t>
                  </w:r>
                </w:p>
              </w:txbxContent>
            </v:textbox>
            <w10:wrap type="square"/>
          </v:shape>
        </w:pict>
      </w:r>
      <w:r w:rsidRPr="00332F6B">
        <w:rPr>
          <w:noProof/>
          <w:lang w:eastAsia="ru-RU"/>
        </w:rPr>
        <w:pict>
          <v:shape id="_x0000_s1064" type="#_x0000_t202" style="position:absolute;left:0;text-align:left;margin-left:20.15pt;margin-top:128.6pt;width:440.2pt;height:26.85pt;z-index:25166131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 strokecolor="white [3212]">
            <v:textbox style="mso-next-textbox:#_x0000_s1064;mso-fit-shape-to-text:t">
              <w:txbxContent>
                <w:p w:rsidR="00291D85" w:rsidRPr="003220B4" w:rsidRDefault="00291D85" w:rsidP="00291D85">
                  <w:pPr>
                    <w:rPr>
                      <w:sz w:val="28"/>
                    </w:rPr>
                  </w:pPr>
                  <w:r w:rsidRPr="003220B4">
                    <w:rPr>
                      <w:sz w:val="28"/>
                      <w:lang w:val="en-US"/>
                    </w:rPr>
                    <w:t>III</w:t>
                  </w:r>
                  <w:r w:rsidRPr="003220B4">
                    <w:rPr>
                      <w:sz w:val="28"/>
                    </w:rPr>
                    <w:t xml:space="preserve"> категория: Ассоциативное названия грибов (мухомор, дождевик)</w:t>
                  </w:r>
                </w:p>
              </w:txbxContent>
            </v:textbox>
            <w10:wrap type="square"/>
          </v:shape>
        </w:pict>
      </w:r>
      <w:r w:rsidRPr="00332F6B">
        <w:rPr>
          <w:noProof/>
          <w:lang w:eastAsia="ru-RU"/>
        </w:rPr>
        <w:pict>
          <v:shape id="_x0000_s1063" type="#_x0000_t202" style="position:absolute;left:0;text-align:left;margin-left:17.35pt;margin-top:101.75pt;width:468.1pt;height:26.85pt;z-index:25166028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 strokecolor="white [3212]">
            <v:textbox style="mso-next-textbox:#_x0000_s1063;mso-fit-shape-to-text:t">
              <w:txbxContent>
                <w:p w:rsidR="00291D85" w:rsidRPr="00634337" w:rsidRDefault="00291D85" w:rsidP="00291D85">
                  <w:pPr>
                    <w:rPr>
                      <w:sz w:val="28"/>
                    </w:rPr>
                  </w:pPr>
                  <w:r w:rsidRPr="00634337">
                    <w:rPr>
                      <w:sz w:val="28"/>
                      <w:lang w:val="en-US"/>
                    </w:rPr>
                    <w:t>II</w:t>
                  </w:r>
                  <w:r w:rsidRPr="00634337">
                    <w:rPr>
                      <w:sz w:val="28"/>
                    </w:rPr>
                    <w:t xml:space="preserve"> категория: Имена сообщают нам о внешнем виде (мокруха, масленок) </w:t>
                  </w:r>
                </w:p>
              </w:txbxContent>
            </v:textbox>
            <w10:wrap type="square"/>
          </v:shape>
        </w:pict>
      </w:r>
      <w:r w:rsidRPr="00332F6B">
        <w:rPr>
          <w:noProof/>
          <w:lang w:eastAsia="ru-RU"/>
        </w:rPr>
        <w:pict>
          <v:shape id="_x0000_s1062" type="#_x0000_t202" style="position:absolute;left:0;text-align:left;margin-left:12.4pt;margin-top:71.6pt;width:490.7pt;height:26.85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 strokecolor="white [3212]">
            <v:textbox style="mso-next-textbox:#_x0000_s1062;mso-fit-shape-to-text:t">
              <w:txbxContent>
                <w:p w:rsidR="00291D85" w:rsidRPr="00634337" w:rsidRDefault="00291D85" w:rsidP="00291D85">
                  <w:pPr>
                    <w:rPr>
                      <w:sz w:val="28"/>
                    </w:rPr>
                  </w:pPr>
                  <w:r w:rsidRPr="00634337">
                    <w:rPr>
                      <w:sz w:val="28"/>
                      <w:lang w:val="en-US"/>
                    </w:rPr>
                    <w:t>I</w:t>
                  </w:r>
                  <w:r w:rsidRPr="00634337">
                    <w:rPr>
                      <w:sz w:val="28"/>
                    </w:rPr>
                    <w:t xml:space="preserve"> категория: место роста или «образа жизни»(подосиновик, подберезовик)</w:t>
                  </w:r>
                </w:p>
              </w:txbxContent>
            </v:textbox>
            <w10:wrap type="square"/>
          </v:shape>
        </w:pict>
      </w:r>
      <w:r w:rsidRPr="00332F6B">
        <w:rPr>
          <w:noProof/>
          <w:lang w:eastAsia="ru-RU"/>
        </w:rPr>
        <w:pict>
          <v:shape id="_x0000_s1061" type="#_x0000_t32" style="position:absolute;left:0;text-align:left;margin-left:-7.55pt;margin-top:194pt;width:42.6pt;height:0;z-index:251658240" o:connectortype="straight" strokeweight="3pt">
            <v:stroke endarrow="block"/>
          </v:shape>
        </w:pict>
      </w:r>
      <w:r w:rsidRPr="00332F6B">
        <w:rPr>
          <w:noProof/>
          <w:lang w:eastAsia="ru-RU"/>
        </w:rPr>
        <w:pict>
          <v:shape id="_x0000_s1060" type="#_x0000_t32" style="position:absolute;left:0;text-align:left;margin-left:-8.15pt;margin-top:166.4pt;width:42.6pt;height:0;z-index:251657216" o:connectortype="straight" strokeweight="3pt">
            <v:stroke endarrow="block"/>
          </v:shape>
        </w:pict>
      </w:r>
      <w:r w:rsidRPr="00332F6B">
        <w:rPr>
          <w:noProof/>
          <w:lang w:eastAsia="ru-RU"/>
        </w:rPr>
        <w:pict>
          <v:shape id="_x0000_s1059" type="#_x0000_t32" style="position:absolute;left:0;text-align:left;margin-left:-9.95pt;margin-top:140.6pt;width:42.6pt;height:0;z-index:251656192" o:connectortype="straight" strokeweight="3pt">
            <v:stroke endarrow="block"/>
          </v:shape>
        </w:pict>
      </w:r>
      <w:r w:rsidRPr="00332F6B">
        <w:rPr>
          <w:noProof/>
          <w:lang w:eastAsia="ru-RU"/>
        </w:rPr>
        <w:pict>
          <v:shape id="_x0000_s1058" type="#_x0000_t32" style="position:absolute;left:0;text-align:left;margin-left:-8.75pt;margin-top:114.2pt;width:42.6pt;height:0;z-index:251655168" o:connectortype="straight" strokeweight="3pt">
            <v:stroke endarrow="block"/>
          </v:shape>
        </w:pict>
      </w:r>
      <w:r w:rsidRPr="00332F6B">
        <w:rPr>
          <w:noProof/>
          <w:lang w:eastAsia="ru-RU"/>
        </w:rPr>
        <w:pict>
          <v:shape id="_x0000_s1057" type="#_x0000_t32" style="position:absolute;left:0;text-align:left;margin-left:-9.35pt;margin-top:84.8pt;width:42.6pt;height:0;z-index:251654144" o:connectortype="straight" strokeweight="3pt">
            <v:stroke endarrow="block"/>
          </v:shape>
        </w:pict>
      </w:r>
      <w:r w:rsidRPr="00332F6B">
        <w:rPr>
          <w:noProof/>
        </w:rPr>
        <w:pict>
          <v:shape id="Надпись 2" o:spid="_x0000_s1055" type="#_x0000_t202" style="position:absolute;left:0;text-align:left;margin-left:-17.15pt;margin-top:27.65pt;width:184pt;height:29.65pt;z-index:251652096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filled="f" stroked="f" strokecolor="white [3212]">
            <v:textbox style="mso-next-textbox:#Надпись 2;mso-fit-shape-to-text:t">
              <w:txbxContent>
                <w:p w:rsidR="00291D85" w:rsidRPr="00291D85" w:rsidRDefault="00291D85" w:rsidP="00291D85">
                  <w:pPr>
                    <w:rPr>
                      <w:b/>
                      <w:sz w:val="40"/>
                    </w:rPr>
                  </w:pPr>
                  <w:r w:rsidRPr="00291D85">
                    <w:rPr>
                      <w:b/>
                      <w:sz w:val="40"/>
                    </w:rPr>
                    <w:t xml:space="preserve">Категории </w:t>
                  </w:r>
                </w:p>
              </w:txbxContent>
            </v:textbox>
            <w10:wrap type="square"/>
          </v:shape>
        </w:pict>
      </w:r>
      <w:r w:rsidRPr="00332F6B">
        <w:rPr>
          <w:rFonts w:ascii="Times New Roman" w:hAnsi="Times New Roman" w:cs="Times New Roman"/>
          <w:b/>
          <w:noProof/>
          <w:sz w:val="28"/>
          <w:szCs w:val="28"/>
          <w:lang w:eastAsia="ru-RU"/>
        </w:rPr>
        <w:pict>
          <v:rect id="_x0000_s1054" style="position:absolute;left:0;text-align:left;margin-left:-15.95pt;margin-top:23pt;width:177pt;height:36.6pt;z-index:251651072"/>
        </w:pict>
      </w:r>
    </w:p>
    <w:p w:rsidR="005727C1" w:rsidRPr="00332F6B" w:rsidRDefault="005727C1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</w:p>
    <w:p w:rsidR="00291D85" w:rsidRPr="00332F6B" w:rsidRDefault="00FF64D3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332F6B">
        <w:rPr>
          <w:rFonts w:asciiTheme="minorHAnsi" w:hAnsiTheme="minorHAnsi" w:cstheme="minorBidi"/>
          <w:noProof/>
          <w:sz w:val="22"/>
          <w:szCs w:val="22"/>
        </w:rPr>
        <w:pict>
          <v:shape id="_x0000_s1056" type="#_x0000_t32" style="position:absolute;left:0;text-align:left;margin-left:-185.45pt;margin-top:16.3pt;width:.6pt;height:135.6pt;z-index:251653120" o:connectortype="straight" strokeweight="3pt">
            <v:shadow opacity=".5" offset="6pt,-6pt"/>
          </v:shape>
        </w:pict>
      </w:r>
    </w:p>
    <w:p w:rsidR="00291D85" w:rsidRDefault="00291D85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</w:p>
    <w:p w:rsidR="00291D85" w:rsidRDefault="00291D85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291D85" w:rsidRDefault="00291D85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291D85" w:rsidRDefault="00291D85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291D85" w:rsidRDefault="00291D85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291D85" w:rsidRDefault="00291D85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291D85" w:rsidRDefault="00291D85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A555A8" w:rsidRPr="00CC51A5" w:rsidRDefault="00A555A8" w:rsidP="00A555A8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C51A5">
        <w:rPr>
          <w:rFonts w:ascii="Times New Roman" w:hAnsi="Times New Roman" w:cs="Times New Roman"/>
          <w:b/>
          <w:bCs/>
          <w:sz w:val="28"/>
          <w:szCs w:val="28"/>
        </w:rPr>
        <w:t>Выводы:</w:t>
      </w:r>
    </w:p>
    <w:p w:rsidR="00A555A8" w:rsidRDefault="00A555A8" w:rsidP="00A555A8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C51A5">
        <w:rPr>
          <w:rFonts w:ascii="Times New Roman" w:hAnsi="Times New Roman" w:cs="Times New Roman"/>
          <w:sz w:val="28"/>
          <w:szCs w:val="28"/>
        </w:rPr>
        <w:t>1.</w:t>
      </w:r>
      <w:r w:rsidRPr="00CC51A5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Названия грибов можно классифицировать по 5 категориям:</w:t>
      </w:r>
    </w:p>
    <w:p w:rsidR="00A555A8" w:rsidRPr="00064035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rStyle w:val="s1"/>
          <w:rFonts w:ascii="Times New Roman" w:hAnsi="Times New Roman"/>
          <w:sz w:val="28"/>
          <w:szCs w:val="28"/>
        </w:rPr>
        <w:t xml:space="preserve"> «образу</w:t>
      </w:r>
      <w:r w:rsidR="00A555A8" w:rsidRPr="00064035">
        <w:rPr>
          <w:rStyle w:val="s1"/>
          <w:rFonts w:ascii="Times New Roman" w:hAnsi="Times New Roman"/>
          <w:sz w:val="28"/>
          <w:szCs w:val="28"/>
        </w:rPr>
        <w:t xml:space="preserve"> жизни» гриба</w:t>
      </w:r>
      <w:r>
        <w:rPr>
          <w:rStyle w:val="s1"/>
          <w:rFonts w:ascii="Times New Roman" w:hAnsi="Times New Roman"/>
          <w:sz w:val="28"/>
          <w:szCs w:val="28"/>
        </w:rPr>
        <w:t>;</w:t>
      </w:r>
    </w:p>
    <w:p w:rsidR="00A555A8" w:rsidRPr="00064035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rStyle w:val="s1"/>
          <w:rFonts w:ascii="Times New Roman" w:hAnsi="Times New Roman"/>
          <w:sz w:val="28"/>
          <w:szCs w:val="28"/>
        </w:rPr>
        <w:t>внешний вид гриба;</w:t>
      </w:r>
      <w:r w:rsidR="00A555A8" w:rsidRPr="00064035">
        <w:rPr>
          <w:rStyle w:val="s1"/>
          <w:rFonts w:ascii="Times New Roman" w:hAnsi="Times New Roman"/>
          <w:sz w:val="28"/>
          <w:szCs w:val="28"/>
        </w:rPr>
        <w:t xml:space="preserve"> </w:t>
      </w:r>
    </w:p>
    <w:p w:rsidR="005727C1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ассоциаци</w:t>
      </w:r>
      <w:r w:rsidR="00A555A8" w:rsidRPr="00064035">
        <w:rPr>
          <w:sz w:val="28"/>
          <w:szCs w:val="28"/>
        </w:rPr>
        <w:t>и</w:t>
      </w:r>
      <w:r>
        <w:rPr>
          <w:sz w:val="28"/>
          <w:szCs w:val="28"/>
        </w:rPr>
        <w:t xml:space="preserve"> связанные с грибами;</w:t>
      </w:r>
    </w:p>
    <w:p w:rsidR="00A555A8" w:rsidRPr="00064035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цветом грибов; </w:t>
      </w:r>
    </w:p>
    <w:p w:rsidR="005727C1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вкусом грибов</w:t>
      </w:r>
      <w:r w:rsidR="00A555A8" w:rsidRPr="00064035">
        <w:rPr>
          <w:sz w:val="28"/>
          <w:szCs w:val="28"/>
        </w:rPr>
        <w:t xml:space="preserve">. </w:t>
      </w:r>
    </w:p>
    <w:p w:rsidR="005727C1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 Данная работа относится к русскоязычным названиям, мы лишь немного затронули английский и некоторые латинские названия. было бы замечательно построить классификацию названий грибов на латыни и сравнить ее с русскими названиями.</w:t>
      </w:r>
    </w:p>
    <w:p w:rsidR="005727C1" w:rsidRDefault="005727C1" w:rsidP="00A555A8">
      <w:pPr>
        <w:pStyle w:val="p1"/>
        <w:spacing w:line="360" w:lineRule="auto"/>
        <w:ind w:firstLine="709"/>
        <w:jc w:val="both"/>
        <w:rPr>
          <w:sz w:val="28"/>
          <w:szCs w:val="28"/>
        </w:rPr>
      </w:pPr>
    </w:p>
    <w:p w:rsidR="002F5ABD" w:rsidRDefault="002F5ABD" w:rsidP="00057E0E">
      <w:pPr>
        <w:pStyle w:val="p1"/>
        <w:spacing w:line="360" w:lineRule="auto"/>
        <w:jc w:val="both"/>
        <w:rPr>
          <w:b/>
          <w:sz w:val="28"/>
          <w:szCs w:val="28"/>
        </w:rPr>
      </w:pPr>
    </w:p>
    <w:p w:rsidR="00A555A8" w:rsidRDefault="005727C1" w:rsidP="00064035">
      <w:pPr>
        <w:pStyle w:val="p1"/>
        <w:spacing w:line="360" w:lineRule="auto"/>
        <w:ind w:firstLine="709"/>
        <w:jc w:val="both"/>
        <w:rPr>
          <w:b/>
          <w:sz w:val="28"/>
          <w:szCs w:val="28"/>
        </w:rPr>
      </w:pPr>
      <w:r w:rsidRPr="005727C1">
        <w:rPr>
          <w:b/>
          <w:sz w:val="28"/>
          <w:szCs w:val="28"/>
        </w:rPr>
        <w:t>Заключение</w:t>
      </w:r>
      <w:r>
        <w:rPr>
          <w:b/>
          <w:sz w:val="28"/>
          <w:szCs w:val="28"/>
        </w:rPr>
        <w:t>:</w:t>
      </w:r>
    </w:p>
    <w:p w:rsidR="005727C1" w:rsidRPr="002F5ABD" w:rsidRDefault="005727C1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  <w:r w:rsidRPr="002F5ABD">
        <w:rPr>
          <w:sz w:val="28"/>
          <w:szCs w:val="28"/>
        </w:rPr>
        <w:t>Мы надеемся, что наша работа будет интересна</w:t>
      </w:r>
      <w:r w:rsidR="00332F6B">
        <w:rPr>
          <w:sz w:val="28"/>
          <w:szCs w:val="28"/>
        </w:rPr>
        <w:t xml:space="preserve"> не только нам</w:t>
      </w:r>
      <w:r w:rsidR="002F5ABD" w:rsidRPr="002F5ABD">
        <w:rPr>
          <w:sz w:val="28"/>
          <w:szCs w:val="28"/>
        </w:rPr>
        <w:t xml:space="preserve">, но остальным ребятам. Мы будем </w:t>
      </w:r>
      <w:r w:rsidRPr="002F5ABD">
        <w:rPr>
          <w:sz w:val="28"/>
          <w:szCs w:val="28"/>
        </w:rPr>
        <w:t>продолж</w:t>
      </w:r>
      <w:r w:rsidR="002F5ABD" w:rsidRPr="002F5ABD">
        <w:rPr>
          <w:sz w:val="28"/>
          <w:szCs w:val="28"/>
        </w:rPr>
        <w:t>а</w:t>
      </w:r>
      <w:r w:rsidRPr="002F5ABD">
        <w:rPr>
          <w:sz w:val="28"/>
          <w:szCs w:val="28"/>
        </w:rPr>
        <w:t>ть эту работу, расширить территорию на которой будем определять грибы</w:t>
      </w:r>
      <w:r w:rsidR="002F5ABD" w:rsidRPr="002F5ABD">
        <w:rPr>
          <w:sz w:val="28"/>
          <w:szCs w:val="28"/>
        </w:rPr>
        <w:t>.</w:t>
      </w:r>
    </w:p>
    <w:p w:rsidR="002F5ABD" w:rsidRDefault="002F5ABD" w:rsidP="00064035">
      <w:pPr>
        <w:pStyle w:val="p1"/>
        <w:spacing w:line="360" w:lineRule="auto"/>
        <w:ind w:firstLine="709"/>
        <w:jc w:val="both"/>
        <w:rPr>
          <w:b/>
          <w:sz w:val="28"/>
          <w:szCs w:val="28"/>
        </w:rPr>
      </w:pPr>
    </w:p>
    <w:p w:rsidR="005727C1" w:rsidRPr="00064035" w:rsidRDefault="005727C1" w:rsidP="00064035">
      <w:pPr>
        <w:pStyle w:val="p1"/>
        <w:spacing w:line="360" w:lineRule="auto"/>
        <w:ind w:firstLine="709"/>
        <w:jc w:val="both"/>
        <w:rPr>
          <w:sz w:val="28"/>
          <w:szCs w:val="28"/>
        </w:rPr>
      </w:pPr>
    </w:p>
    <w:p w:rsidR="00064035" w:rsidRDefault="00064035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32F6B" w:rsidRDefault="00332F6B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32F6B" w:rsidRDefault="00332F6B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32F6B" w:rsidRDefault="00332F6B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57E0E" w:rsidRDefault="00057E0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57E0E" w:rsidRDefault="00057E0E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Pr="00944A77" w:rsidRDefault="00944A77" w:rsidP="00944A77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44A77">
        <w:rPr>
          <w:rFonts w:ascii="Times New Roman" w:hAnsi="Times New Roman" w:cs="Times New Roman"/>
          <w:b/>
          <w:sz w:val="28"/>
          <w:szCs w:val="28"/>
        </w:rPr>
        <w:lastRenderedPageBreak/>
        <w:t>Литература:</w:t>
      </w: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Pr="00944A77" w:rsidRDefault="00944A77" w:rsidP="00944A77">
      <w:pPr>
        <w:pStyle w:val="a3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hyperlink r:id="rId9" w:history="1">
        <w:r w:rsidRPr="00944A77">
          <w:rPr>
            <w:rStyle w:val="af6"/>
            <w:rFonts w:ascii="Times New Roman" w:hAnsi="Times New Roman" w:cs="Times New Roman"/>
            <w:sz w:val="28"/>
            <w:szCs w:val="28"/>
            <w:u w:val="none"/>
          </w:rPr>
          <w:t>https://fermoved.ru/gribyi/vidy-nazvaniya.html#h2_0</w:t>
        </w:r>
      </w:hyperlink>
    </w:p>
    <w:p w:rsidR="00944A77" w:rsidRPr="00944A77" w:rsidRDefault="00944A77" w:rsidP="00944A77">
      <w:pPr>
        <w:pStyle w:val="a9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44A7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Харитонов Н.П. Исследуем природу: Учебно-методическое пособие по организации исследовательской деятельности школьников в полевой биологии. – М.: МИОО; </w:t>
      </w:r>
    </w:p>
    <w:p w:rsidR="00944A77" w:rsidRPr="00944A77" w:rsidRDefault="00944A77" w:rsidP="00944A77">
      <w:pPr>
        <w:pStyle w:val="a9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44A7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Библиотека журнала «Исследователь/Researcher, 2008. – 192с.</w:t>
      </w:r>
      <w:r w:rsidRPr="00944A7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44A77" w:rsidRPr="00944A77" w:rsidRDefault="00944A77" w:rsidP="00944A77">
      <w:pPr>
        <w:pStyle w:val="a3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451E09"/>
          <w:sz w:val="28"/>
          <w:szCs w:val="28"/>
        </w:rPr>
      </w:pPr>
      <w:r w:rsidRPr="00944A77">
        <w:rPr>
          <w:rFonts w:ascii="Times New Roman" w:hAnsi="Times New Roman" w:cs="Times New Roman"/>
          <w:sz w:val="28"/>
          <w:szCs w:val="28"/>
        </w:rPr>
        <w:t>Пелле Янсен</w:t>
      </w:r>
      <w:r w:rsidRPr="00944A77">
        <w:rPr>
          <w:rFonts w:ascii="Times New Roman" w:hAnsi="Times New Roman" w:cs="Times New Roman"/>
          <w:sz w:val="28"/>
          <w:szCs w:val="28"/>
        </w:rPr>
        <w:t xml:space="preserve">, "Все о грибах. Справочник", перевод с финского, кристалл, Санкт-Петербург, 2004г., 160стр.        </w:t>
      </w:r>
    </w:p>
    <w:p w:rsidR="00944A77" w:rsidRPr="00944A77" w:rsidRDefault="00944A77" w:rsidP="00944A77">
      <w:pPr>
        <w:pStyle w:val="a9"/>
        <w:numPr>
          <w:ilvl w:val="0"/>
          <w:numId w:val="5"/>
        </w:numPr>
        <w:jc w:val="left"/>
        <w:rPr>
          <w:rFonts w:ascii="Times New Roman" w:hAnsi="Times New Roman" w:cs="Times New Roman"/>
          <w:sz w:val="28"/>
          <w:szCs w:val="28"/>
        </w:rPr>
      </w:pPr>
      <w:r w:rsidRPr="00944A77">
        <w:rPr>
          <w:rFonts w:ascii="Times New Roman" w:hAnsi="Times New Roman" w:cs="Times New Roman"/>
          <w:sz w:val="28"/>
          <w:szCs w:val="28"/>
        </w:rPr>
        <w:t>Юдин А. В., "Большой определитель грибов", издательство АСТ, 2001 год, 256 ил.</w:t>
      </w:r>
      <w:r w:rsidRPr="00944A77">
        <w:rPr>
          <w:rFonts w:ascii="Times New Roman" w:hAnsi="Times New Roman" w:cs="Times New Roman"/>
          <w:sz w:val="28"/>
          <w:szCs w:val="28"/>
        </w:rPr>
        <w:t xml:space="preserve"> С</w:t>
      </w:r>
      <w:r w:rsidRPr="00944A77">
        <w:rPr>
          <w:rFonts w:ascii="Times New Roman" w:hAnsi="Times New Roman" w:cs="Times New Roman"/>
          <w:sz w:val="28"/>
          <w:szCs w:val="28"/>
        </w:rPr>
        <w:t>тр</w:t>
      </w:r>
    </w:p>
    <w:p w:rsidR="00944A77" w:rsidRPr="00944A77" w:rsidRDefault="00944A77" w:rsidP="00944A77">
      <w:pPr>
        <w:pStyle w:val="a9"/>
        <w:numPr>
          <w:ilvl w:val="0"/>
          <w:numId w:val="5"/>
        </w:numPr>
        <w:jc w:val="left"/>
        <w:rPr>
          <w:rFonts w:ascii="Times New Roman" w:hAnsi="Times New Roman" w:cs="Times New Roman"/>
          <w:sz w:val="28"/>
          <w:szCs w:val="28"/>
        </w:rPr>
      </w:pPr>
      <w:r w:rsidRPr="00944A77">
        <w:rPr>
          <w:rFonts w:ascii="Times New Roman" w:hAnsi="Times New Roman" w:cs="Times New Roman"/>
          <w:sz w:val="28"/>
          <w:szCs w:val="28"/>
        </w:rPr>
        <w:t>Русская народная сказка для детей в обработке В. Даля «Война грибов с ягодами»</w:t>
      </w:r>
    </w:p>
    <w:p w:rsidR="00944A77" w:rsidRPr="00944A77" w:rsidRDefault="00944A77" w:rsidP="00944A77">
      <w:pPr>
        <w:pStyle w:val="a9"/>
        <w:numPr>
          <w:ilvl w:val="0"/>
          <w:numId w:val="5"/>
        </w:numPr>
        <w:jc w:val="left"/>
        <w:rPr>
          <w:rFonts w:ascii="Times New Roman" w:hAnsi="Times New Roman" w:cs="Times New Roman"/>
          <w:sz w:val="28"/>
          <w:szCs w:val="28"/>
        </w:rPr>
      </w:pPr>
      <w:r w:rsidRPr="00944A77">
        <w:rPr>
          <w:rFonts w:ascii="Times New Roman" w:hAnsi="Times New Roman" w:cs="Times New Roman"/>
          <w:sz w:val="28"/>
          <w:szCs w:val="28"/>
        </w:rPr>
        <w:t>Маури Корхонена "Сто грибов"</w:t>
      </w:r>
      <w:r w:rsidRPr="00944A77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  Издание: Лесная промышленность, 1981год,168 стр.</w:t>
      </w: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Default="00944A77" w:rsidP="0006403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32F6B" w:rsidRDefault="00332F6B" w:rsidP="00944A7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44A77" w:rsidRPr="00064035" w:rsidRDefault="00944A77" w:rsidP="00944A7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64035" w:rsidRPr="00EC5113" w:rsidRDefault="00064035" w:rsidP="00064035">
      <w:pPr>
        <w:spacing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Приложение 1</w:t>
      </w:r>
    </w:p>
    <w:p w:rsidR="00064035" w:rsidRPr="00C16C92" w:rsidRDefault="00332F6B" w:rsidP="00064035">
      <w:pPr>
        <w:spacing w:line="360" w:lineRule="auto"/>
        <w:ind w:firstLine="709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064035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anchor distT="0" distB="0" distL="114300" distR="114300" simplePos="0" relativeHeight="251656704" behindDoc="0" locked="0" layoutInCell="1" allowOverlap="1" wp14:anchorId="6DFC3D2C" wp14:editId="00C3B26E">
            <wp:simplePos x="0" y="0"/>
            <wp:positionH relativeFrom="column">
              <wp:posOffset>-903605</wp:posOffset>
            </wp:positionH>
            <wp:positionV relativeFrom="paragraph">
              <wp:posOffset>260985</wp:posOffset>
            </wp:positionV>
            <wp:extent cx="7048500" cy="5126182"/>
            <wp:effectExtent l="0" t="0" r="0" b="0"/>
            <wp:wrapNone/>
            <wp:docPr id="2" name="Рисунок 1" descr="C:\Users\пользователь\Desktop\Новая папка (4)\orig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пользователь\Desktop\Новая папка (4)\origina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5527" cy="5131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4035" w:rsidRPr="00C16C92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Табл.1 Классификация грибов по строению.</w:t>
      </w:r>
    </w:p>
    <w:p w:rsidR="00C16C92" w:rsidRPr="00C16C92" w:rsidRDefault="00C16C92" w:rsidP="00D26796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sectPr w:rsidR="00C16C92" w:rsidRPr="00C16C92" w:rsidSect="000D53F3">
      <w:footerReference w:type="default" r:id="rId11"/>
      <w:pgSz w:w="11906" w:h="16838"/>
      <w:pgMar w:top="1134" w:right="850" w:bottom="1134" w:left="184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7AAC" w:rsidRDefault="00227AAC" w:rsidP="000608C3">
      <w:pPr>
        <w:spacing w:line="240" w:lineRule="auto"/>
      </w:pPr>
      <w:r>
        <w:separator/>
      </w:r>
    </w:p>
  </w:endnote>
  <w:endnote w:type="continuationSeparator" w:id="0">
    <w:p w:rsidR="00227AAC" w:rsidRDefault="00227AAC" w:rsidP="000608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Helvetica">
    <w:panose1 w:val="020B05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29403"/>
      <w:docPartObj>
        <w:docPartGallery w:val="Page Numbers (Bottom of Page)"/>
        <w:docPartUnique/>
      </w:docPartObj>
    </w:sdtPr>
    <w:sdtEndPr/>
    <w:sdtContent>
      <w:p w:rsidR="00A555A8" w:rsidRDefault="001C24E6">
        <w:pPr>
          <w:pStyle w:val="af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2C2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A555A8" w:rsidRDefault="00A555A8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7AAC" w:rsidRDefault="00227AAC" w:rsidP="000608C3">
      <w:pPr>
        <w:spacing w:line="240" w:lineRule="auto"/>
      </w:pPr>
      <w:r>
        <w:separator/>
      </w:r>
    </w:p>
  </w:footnote>
  <w:footnote w:type="continuationSeparator" w:id="0">
    <w:p w:rsidR="00227AAC" w:rsidRDefault="00227AAC" w:rsidP="000608C3">
      <w:pPr>
        <w:spacing w:line="240" w:lineRule="auto"/>
      </w:pPr>
      <w:r>
        <w:continuationSeparator/>
      </w:r>
    </w:p>
  </w:footnote>
  <w:footnote w:id="1">
    <w:p w:rsidR="00A555A8" w:rsidRDefault="00A555A8" w:rsidP="003F6084">
      <w:pPr>
        <w:pStyle w:val="a9"/>
        <w:jc w:val="both"/>
      </w:pPr>
      <w:r>
        <w:rPr>
          <w:rStyle w:val="ab"/>
        </w:rPr>
        <w:footnoteRef/>
      </w:r>
      <w:r>
        <w:t xml:space="preserve"> </w:t>
      </w:r>
      <w:r w:rsidRPr="000608C3">
        <w:t>https://fermoved.ru/gribyi/vidy-nazvaniya.html#h2_0</w:t>
      </w:r>
    </w:p>
  </w:footnote>
  <w:footnote w:id="2">
    <w:p w:rsidR="00A555A8" w:rsidRPr="00944A77" w:rsidRDefault="00A555A8" w:rsidP="003F6084">
      <w:pPr>
        <w:pStyle w:val="a9"/>
        <w:jc w:val="both"/>
        <w:rPr>
          <w:rFonts w:ascii="Times New Roman" w:hAnsi="Times New Roman" w:cs="Times New Roman"/>
        </w:rPr>
      </w:pPr>
      <w:r w:rsidRPr="00944A77">
        <w:rPr>
          <w:rStyle w:val="ab"/>
          <w:rFonts w:ascii="Times New Roman" w:hAnsi="Times New Roman" w:cs="Times New Roman"/>
        </w:rPr>
        <w:footnoteRef/>
      </w:r>
      <w:r w:rsidRPr="00944A77">
        <w:rPr>
          <w:rFonts w:ascii="Times New Roman" w:hAnsi="Times New Roman" w:cs="Times New Roman"/>
          <w:color w:val="000000"/>
          <w:shd w:val="clear" w:color="auto" w:fill="FFFFFF"/>
        </w:rPr>
        <w:t>Харитонов Н.П. Исследуем природу: Учебно-методическое пособие по организации исследовательской деятельности школьников в полевой биологии. – М.: МИОО; Библиотека журнала «Исследователь/Researcher, 2008. – 192с.</w:t>
      </w:r>
      <w:r w:rsidRPr="00944A77">
        <w:rPr>
          <w:rFonts w:ascii="Times New Roman" w:hAnsi="Times New Roman" w:cs="Times New Roman"/>
        </w:rPr>
        <w:t xml:space="preserve"> </w:t>
      </w:r>
    </w:p>
  </w:footnote>
  <w:footnote w:id="3">
    <w:p w:rsidR="00A555A8" w:rsidRPr="00944A77" w:rsidRDefault="00A555A8" w:rsidP="005023AC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color w:val="451E09"/>
          <w:sz w:val="20"/>
          <w:szCs w:val="20"/>
          <w:lang w:eastAsia="ru-RU"/>
        </w:rPr>
      </w:pPr>
      <w:r w:rsidRPr="00944A77">
        <w:rPr>
          <w:rStyle w:val="ab"/>
          <w:rFonts w:ascii="Times New Roman" w:hAnsi="Times New Roman" w:cs="Times New Roman"/>
          <w:sz w:val="20"/>
          <w:szCs w:val="20"/>
        </w:rPr>
        <w:footnoteRef/>
      </w:r>
      <w:r w:rsidRPr="00944A77">
        <w:rPr>
          <w:rFonts w:ascii="Times New Roman" w:hAnsi="Times New Roman" w:cs="Times New Roman"/>
          <w:sz w:val="20"/>
          <w:szCs w:val="20"/>
        </w:rPr>
        <w:t xml:space="preserve">  Пелле Янсен , "Все о грибах. Справочник", перевод с финского, кристалл, Санкт-Петербург, 2004г., 160стр.        </w:t>
      </w:r>
    </w:p>
  </w:footnote>
  <w:footnote w:id="4">
    <w:p w:rsidR="00A555A8" w:rsidRDefault="00A555A8" w:rsidP="005023AC">
      <w:pPr>
        <w:pStyle w:val="a9"/>
        <w:jc w:val="left"/>
      </w:pPr>
      <w:r w:rsidRPr="00944A77">
        <w:rPr>
          <w:rStyle w:val="ab"/>
          <w:rFonts w:ascii="Times New Roman" w:hAnsi="Times New Roman" w:cs="Times New Roman"/>
        </w:rPr>
        <w:footnoteRef/>
      </w:r>
      <w:r w:rsidRPr="00944A77">
        <w:rPr>
          <w:rFonts w:ascii="Times New Roman" w:hAnsi="Times New Roman" w:cs="Times New Roman"/>
        </w:rPr>
        <w:t xml:space="preserve"> Юдин А. В., "Большой определитель грибов", издательство АСТ, 2001 год, 256 ил.стр</w:t>
      </w:r>
    </w:p>
  </w:footnote>
  <w:footnote w:id="5">
    <w:p w:rsidR="00A555A8" w:rsidRPr="000D53F3" w:rsidRDefault="00A555A8" w:rsidP="000D53F3">
      <w:pPr>
        <w:pStyle w:val="2"/>
        <w:shd w:val="clear" w:color="auto" w:fill="FFFFFF"/>
        <w:spacing w:before="117" w:beforeAutospacing="0" w:after="84" w:afterAutospacing="0" w:line="352" w:lineRule="atLeast"/>
        <w:rPr>
          <w:rFonts w:ascii="Trebuchet MS" w:hAnsi="Trebuchet MS"/>
          <w:color w:val="833713"/>
          <w:sz w:val="35"/>
          <w:szCs w:val="35"/>
        </w:rPr>
      </w:pPr>
      <w:r w:rsidRPr="000D53F3">
        <w:rPr>
          <w:rStyle w:val="ab"/>
          <w:sz w:val="20"/>
          <w:szCs w:val="20"/>
        </w:rPr>
        <w:footnoteRef/>
      </w:r>
      <w:r w:rsidRPr="000D53F3">
        <w:rPr>
          <w:sz w:val="20"/>
          <w:szCs w:val="20"/>
        </w:rPr>
        <w:t xml:space="preserve"> </w:t>
      </w:r>
      <w:r w:rsidRPr="000D53F3">
        <w:rPr>
          <w:b w:val="0"/>
          <w:sz w:val="20"/>
          <w:szCs w:val="20"/>
        </w:rPr>
        <w:t>Русская народная сказка для детей в обработке В. Даля «Война грибов с ягодами»</w:t>
      </w:r>
    </w:p>
    <w:p w:rsidR="00A555A8" w:rsidRDefault="00A555A8">
      <w:pPr>
        <w:pStyle w:val="a9"/>
      </w:pPr>
    </w:p>
  </w:footnote>
  <w:footnote w:id="6">
    <w:p w:rsidR="00A555A8" w:rsidRPr="00944A77" w:rsidRDefault="00A555A8" w:rsidP="00A555A8">
      <w:pPr>
        <w:pStyle w:val="a9"/>
        <w:jc w:val="left"/>
        <w:rPr>
          <w:rFonts w:ascii="Times New Roman" w:hAnsi="Times New Roman" w:cs="Times New Roman"/>
        </w:rPr>
      </w:pPr>
      <w:r w:rsidRPr="00944A77">
        <w:rPr>
          <w:rStyle w:val="ab"/>
          <w:rFonts w:ascii="Times New Roman" w:hAnsi="Times New Roman" w:cs="Times New Roman"/>
        </w:rPr>
        <w:footnoteRef/>
      </w:r>
      <w:r w:rsidRPr="00944A77">
        <w:rPr>
          <w:rFonts w:ascii="Times New Roman" w:hAnsi="Times New Roman" w:cs="Times New Roman"/>
        </w:rPr>
        <w:t xml:space="preserve"> Маури Корхонена "Сто грибов"</w:t>
      </w:r>
      <w:r w:rsidRPr="00944A77">
        <w:rPr>
          <w:rFonts w:ascii="Times New Roman" w:hAnsi="Times New Roman" w:cs="Times New Roman"/>
          <w:color w:val="333333"/>
          <w:shd w:val="clear" w:color="auto" w:fill="FFFFFF"/>
        </w:rPr>
        <w:t xml:space="preserve">   Издание: Л</w:t>
      </w:r>
      <w:r w:rsidR="00332F6B" w:rsidRPr="00944A77">
        <w:rPr>
          <w:rFonts w:ascii="Times New Roman" w:hAnsi="Times New Roman" w:cs="Times New Roman"/>
          <w:color w:val="333333"/>
          <w:shd w:val="clear" w:color="auto" w:fill="FFFFFF"/>
        </w:rPr>
        <w:t>есная промышленность,</w:t>
      </w:r>
      <w:r w:rsidRPr="00944A77">
        <w:rPr>
          <w:rFonts w:ascii="Times New Roman" w:hAnsi="Times New Roman" w:cs="Times New Roman"/>
          <w:color w:val="333333"/>
          <w:shd w:val="clear" w:color="auto" w:fill="FFFFFF"/>
        </w:rPr>
        <w:t xml:space="preserve"> 1981год,168 стр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505FC1"/>
    <w:multiLevelType w:val="hybridMultilevel"/>
    <w:tmpl w:val="93F0EDDA"/>
    <w:lvl w:ilvl="0" w:tplc="0419000F">
      <w:start w:val="1"/>
      <w:numFmt w:val="decimal"/>
      <w:lvlText w:val="%1."/>
      <w:lvlJc w:val="left"/>
      <w:pPr>
        <w:ind w:left="1854" w:hanging="360"/>
      </w:pPr>
    </w:lvl>
    <w:lvl w:ilvl="1" w:tplc="04190019" w:tentative="1">
      <w:start w:val="1"/>
      <w:numFmt w:val="lowerLetter"/>
      <w:lvlText w:val="%2."/>
      <w:lvlJc w:val="left"/>
      <w:pPr>
        <w:ind w:left="2574" w:hanging="360"/>
      </w:pPr>
    </w:lvl>
    <w:lvl w:ilvl="2" w:tplc="0419001B" w:tentative="1">
      <w:start w:val="1"/>
      <w:numFmt w:val="lowerRoman"/>
      <w:lvlText w:val="%3."/>
      <w:lvlJc w:val="right"/>
      <w:pPr>
        <w:ind w:left="3294" w:hanging="180"/>
      </w:pPr>
    </w:lvl>
    <w:lvl w:ilvl="3" w:tplc="0419000F" w:tentative="1">
      <w:start w:val="1"/>
      <w:numFmt w:val="decimal"/>
      <w:lvlText w:val="%4."/>
      <w:lvlJc w:val="left"/>
      <w:pPr>
        <w:ind w:left="4014" w:hanging="360"/>
      </w:pPr>
    </w:lvl>
    <w:lvl w:ilvl="4" w:tplc="04190019" w:tentative="1">
      <w:start w:val="1"/>
      <w:numFmt w:val="lowerLetter"/>
      <w:lvlText w:val="%5."/>
      <w:lvlJc w:val="left"/>
      <w:pPr>
        <w:ind w:left="4734" w:hanging="360"/>
      </w:pPr>
    </w:lvl>
    <w:lvl w:ilvl="5" w:tplc="0419001B" w:tentative="1">
      <w:start w:val="1"/>
      <w:numFmt w:val="lowerRoman"/>
      <w:lvlText w:val="%6."/>
      <w:lvlJc w:val="right"/>
      <w:pPr>
        <w:ind w:left="5454" w:hanging="180"/>
      </w:pPr>
    </w:lvl>
    <w:lvl w:ilvl="6" w:tplc="0419000F" w:tentative="1">
      <w:start w:val="1"/>
      <w:numFmt w:val="decimal"/>
      <w:lvlText w:val="%7."/>
      <w:lvlJc w:val="left"/>
      <w:pPr>
        <w:ind w:left="6174" w:hanging="360"/>
      </w:pPr>
    </w:lvl>
    <w:lvl w:ilvl="7" w:tplc="04190019" w:tentative="1">
      <w:start w:val="1"/>
      <w:numFmt w:val="lowerLetter"/>
      <w:lvlText w:val="%8."/>
      <w:lvlJc w:val="left"/>
      <w:pPr>
        <w:ind w:left="6894" w:hanging="360"/>
      </w:pPr>
    </w:lvl>
    <w:lvl w:ilvl="8" w:tplc="041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3C901097"/>
    <w:multiLevelType w:val="hybridMultilevel"/>
    <w:tmpl w:val="9B4410FC"/>
    <w:lvl w:ilvl="0" w:tplc="0419000F">
      <w:start w:val="1"/>
      <w:numFmt w:val="decimal"/>
      <w:lvlText w:val="%1."/>
      <w:lvlJc w:val="left"/>
      <w:pPr>
        <w:ind w:left="578" w:hanging="360"/>
      </w:pPr>
    </w:lvl>
    <w:lvl w:ilvl="1" w:tplc="04190019" w:tentative="1">
      <w:start w:val="1"/>
      <w:numFmt w:val="lowerLetter"/>
      <w:lvlText w:val="%2."/>
      <w:lvlJc w:val="left"/>
      <w:pPr>
        <w:ind w:left="1298" w:hanging="360"/>
      </w:pPr>
    </w:lvl>
    <w:lvl w:ilvl="2" w:tplc="0419001B" w:tentative="1">
      <w:start w:val="1"/>
      <w:numFmt w:val="lowerRoman"/>
      <w:lvlText w:val="%3."/>
      <w:lvlJc w:val="right"/>
      <w:pPr>
        <w:ind w:left="2018" w:hanging="180"/>
      </w:pPr>
    </w:lvl>
    <w:lvl w:ilvl="3" w:tplc="0419000F" w:tentative="1">
      <w:start w:val="1"/>
      <w:numFmt w:val="decimal"/>
      <w:lvlText w:val="%4."/>
      <w:lvlJc w:val="left"/>
      <w:pPr>
        <w:ind w:left="2738" w:hanging="360"/>
      </w:pPr>
    </w:lvl>
    <w:lvl w:ilvl="4" w:tplc="04190019" w:tentative="1">
      <w:start w:val="1"/>
      <w:numFmt w:val="lowerLetter"/>
      <w:lvlText w:val="%5."/>
      <w:lvlJc w:val="left"/>
      <w:pPr>
        <w:ind w:left="3458" w:hanging="360"/>
      </w:pPr>
    </w:lvl>
    <w:lvl w:ilvl="5" w:tplc="0419001B" w:tentative="1">
      <w:start w:val="1"/>
      <w:numFmt w:val="lowerRoman"/>
      <w:lvlText w:val="%6."/>
      <w:lvlJc w:val="right"/>
      <w:pPr>
        <w:ind w:left="4178" w:hanging="180"/>
      </w:pPr>
    </w:lvl>
    <w:lvl w:ilvl="6" w:tplc="0419000F" w:tentative="1">
      <w:start w:val="1"/>
      <w:numFmt w:val="decimal"/>
      <w:lvlText w:val="%7."/>
      <w:lvlJc w:val="left"/>
      <w:pPr>
        <w:ind w:left="4898" w:hanging="360"/>
      </w:pPr>
    </w:lvl>
    <w:lvl w:ilvl="7" w:tplc="04190019" w:tentative="1">
      <w:start w:val="1"/>
      <w:numFmt w:val="lowerLetter"/>
      <w:lvlText w:val="%8."/>
      <w:lvlJc w:val="left"/>
      <w:pPr>
        <w:ind w:left="5618" w:hanging="360"/>
      </w:pPr>
    </w:lvl>
    <w:lvl w:ilvl="8" w:tplc="041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" w15:restartNumberingAfterBreak="0">
    <w:nsid w:val="5D682FBF"/>
    <w:multiLevelType w:val="hybridMultilevel"/>
    <w:tmpl w:val="F64E90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B94EB1"/>
    <w:multiLevelType w:val="hybridMultilevel"/>
    <w:tmpl w:val="4B3A5AC6"/>
    <w:lvl w:ilvl="0" w:tplc="0419000F">
      <w:start w:val="1"/>
      <w:numFmt w:val="decimal"/>
      <w:lvlText w:val="%1."/>
      <w:lvlJc w:val="left"/>
      <w:pPr>
        <w:ind w:left="1501" w:hanging="360"/>
      </w:pPr>
    </w:lvl>
    <w:lvl w:ilvl="1" w:tplc="04190019" w:tentative="1">
      <w:start w:val="1"/>
      <w:numFmt w:val="lowerLetter"/>
      <w:lvlText w:val="%2."/>
      <w:lvlJc w:val="left"/>
      <w:pPr>
        <w:ind w:left="2221" w:hanging="360"/>
      </w:pPr>
    </w:lvl>
    <w:lvl w:ilvl="2" w:tplc="0419001B" w:tentative="1">
      <w:start w:val="1"/>
      <w:numFmt w:val="lowerRoman"/>
      <w:lvlText w:val="%3."/>
      <w:lvlJc w:val="right"/>
      <w:pPr>
        <w:ind w:left="2941" w:hanging="180"/>
      </w:pPr>
    </w:lvl>
    <w:lvl w:ilvl="3" w:tplc="0419000F" w:tentative="1">
      <w:start w:val="1"/>
      <w:numFmt w:val="decimal"/>
      <w:lvlText w:val="%4."/>
      <w:lvlJc w:val="left"/>
      <w:pPr>
        <w:ind w:left="3661" w:hanging="360"/>
      </w:pPr>
    </w:lvl>
    <w:lvl w:ilvl="4" w:tplc="04190019" w:tentative="1">
      <w:start w:val="1"/>
      <w:numFmt w:val="lowerLetter"/>
      <w:lvlText w:val="%5."/>
      <w:lvlJc w:val="left"/>
      <w:pPr>
        <w:ind w:left="4381" w:hanging="360"/>
      </w:pPr>
    </w:lvl>
    <w:lvl w:ilvl="5" w:tplc="0419001B" w:tentative="1">
      <w:start w:val="1"/>
      <w:numFmt w:val="lowerRoman"/>
      <w:lvlText w:val="%6."/>
      <w:lvlJc w:val="right"/>
      <w:pPr>
        <w:ind w:left="5101" w:hanging="180"/>
      </w:pPr>
    </w:lvl>
    <w:lvl w:ilvl="6" w:tplc="0419000F" w:tentative="1">
      <w:start w:val="1"/>
      <w:numFmt w:val="decimal"/>
      <w:lvlText w:val="%7."/>
      <w:lvlJc w:val="left"/>
      <w:pPr>
        <w:ind w:left="5821" w:hanging="360"/>
      </w:pPr>
    </w:lvl>
    <w:lvl w:ilvl="7" w:tplc="04190019" w:tentative="1">
      <w:start w:val="1"/>
      <w:numFmt w:val="lowerLetter"/>
      <w:lvlText w:val="%8."/>
      <w:lvlJc w:val="left"/>
      <w:pPr>
        <w:ind w:left="6541" w:hanging="360"/>
      </w:pPr>
    </w:lvl>
    <w:lvl w:ilvl="8" w:tplc="0419001B" w:tentative="1">
      <w:start w:val="1"/>
      <w:numFmt w:val="lowerRoman"/>
      <w:lvlText w:val="%9."/>
      <w:lvlJc w:val="right"/>
      <w:pPr>
        <w:ind w:left="7261" w:hanging="180"/>
      </w:pPr>
    </w:lvl>
  </w:abstractNum>
  <w:abstractNum w:abstractNumId="4" w15:restartNumberingAfterBreak="0">
    <w:nsid w:val="72377BF3"/>
    <w:multiLevelType w:val="multilevel"/>
    <w:tmpl w:val="E3829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E19CE"/>
    <w:rsid w:val="00006BC8"/>
    <w:rsid w:val="0002476A"/>
    <w:rsid w:val="00025191"/>
    <w:rsid w:val="00057E0E"/>
    <w:rsid w:val="000608C3"/>
    <w:rsid w:val="00064035"/>
    <w:rsid w:val="00070CF8"/>
    <w:rsid w:val="000D53F3"/>
    <w:rsid w:val="001A75C6"/>
    <w:rsid w:val="001C24E6"/>
    <w:rsid w:val="00227AAC"/>
    <w:rsid w:val="00277CDF"/>
    <w:rsid w:val="00291D85"/>
    <w:rsid w:val="002E19CE"/>
    <w:rsid w:val="002F5ABD"/>
    <w:rsid w:val="002F732D"/>
    <w:rsid w:val="003220B4"/>
    <w:rsid w:val="00332F6B"/>
    <w:rsid w:val="00394CBC"/>
    <w:rsid w:val="003C5367"/>
    <w:rsid w:val="003D35E9"/>
    <w:rsid w:val="003D5CB4"/>
    <w:rsid w:val="003F6084"/>
    <w:rsid w:val="00423EE1"/>
    <w:rsid w:val="004753F8"/>
    <w:rsid w:val="00493C80"/>
    <w:rsid w:val="004A0659"/>
    <w:rsid w:val="004C53B3"/>
    <w:rsid w:val="004C765F"/>
    <w:rsid w:val="005023AC"/>
    <w:rsid w:val="0057090E"/>
    <w:rsid w:val="005727C1"/>
    <w:rsid w:val="00627A4F"/>
    <w:rsid w:val="00634337"/>
    <w:rsid w:val="00647395"/>
    <w:rsid w:val="00660EF6"/>
    <w:rsid w:val="006E51A6"/>
    <w:rsid w:val="00700674"/>
    <w:rsid w:val="0071009C"/>
    <w:rsid w:val="007922C0"/>
    <w:rsid w:val="007A35D5"/>
    <w:rsid w:val="007E7D7F"/>
    <w:rsid w:val="007F24AF"/>
    <w:rsid w:val="00851718"/>
    <w:rsid w:val="008D4297"/>
    <w:rsid w:val="008D774A"/>
    <w:rsid w:val="009445ED"/>
    <w:rsid w:val="00944A77"/>
    <w:rsid w:val="00A555A8"/>
    <w:rsid w:val="00AA511A"/>
    <w:rsid w:val="00AC43C5"/>
    <w:rsid w:val="00B330E7"/>
    <w:rsid w:val="00B967F1"/>
    <w:rsid w:val="00C16C92"/>
    <w:rsid w:val="00C7450E"/>
    <w:rsid w:val="00CB2C21"/>
    <w:rsid w:val="00D26796"/>
    <w:rsid w:val="00DD1C87"/>
    <w:rsid w:val="00E818B7"/>
    <w:rsid w:val="00E9329C"/>
    <w:rsid w:val="00EE0402"/>
    <w:rsid w:val="00F20684"/>
    <w:rsid w:val="00F56E73"/>
    <w:rsid w:val="00F9758B"/>
    <w:rsid w:val="00FF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"/>
    <o:shapelayout v:ext="edit">
      <o:idmap v:ext="edit" data="1"/>
      <o:rules v:ext="edit">
        <o:r id="V:Rule1" type="connector" idref="#_x0000_s1056"/>
        <o:r id="V:Rule2" type="connector" idref="#_x0000_s1058"/>
        <o:r id="V:Rule3" type="connector" idref="#_x0000_s1057"/>
        <o:r id="V:Rule4" type="connector" idref="#_x0000_s1061"/>
        <o:r id="V:Rule5" type="connector" idref="#_x0000_s1059"/>
        <o:r id="V:Rule6" type="connector" idref="#_x0000_s1060"/>
        <o:r id="V:Rule7" type="connector" idref="#_x0000_s1068"/>
        <o:r id="V:Rule8" type="connector" idref="#_x0000_s1069"/>
        <o:r id="V:Rule9" type="connector" idref="#_x0000_s1070"/>
      </o:rules>
    </o:shapelayout>
  </w:shapeDefaults>
  <w:decimalSymbol w:val=","/>
  <w:listSeparator w:val=";"/>
  <w14:docId w14:val="0AF20D7A"/>
  <w15:docId w15:val="{AADC6E06-FC3F-49FD-B0D7-7A0760A56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E19CE"/>
  </w:style>
  <w:style w:type="paragraph" w:styleId="2">
    <w:name w:val="heading 2"/>
    <w:basedOn w:val="a"/>
    <w:link w:val="20"/>
    <w:uiPriority w:val="9"/>
    <w:qFormat/>
    <w:rsid w:val="000D53F3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2E19CE"/>
    <w:pPr>
      <w:spacing w:line="240" w:lineRule="auto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customStyle="1" w:styleId="p2">
    <w:name w:val="p2"/>
    <w:basedOn w:val="a"/>
    <w:rsid w:val="002E19CE"/>
    <w:pPr>
      <w:spacing w:line="240" w:lineRule="auto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2E19CE"/>
    <w:rPr>
      <w:rFonts w:ascii="Helvetica" w:hAnsi="Helvetica" w:hint="default"/>
      <w:b w:val="0"/>
      <w:bCs w:val="0"/>
      <w:i w:val="0"/>
      <w:iCs w:val="0"/>
      <w:sz w:val="24"/>
      <w:szCs w:val="24"/>
    </w:rPr>
  </w:style>
  <w:style w:type="character" w:customStyle="1" w:styleId="apple-converted-space">
    <w:name w:val="apple-converted-space"/>
    <w:basedOn w:val="a0"/>
    <w:rsid w:val="002E19CE"/>
  </w:style>
  <w:style w:type="paragraph" w:styleId="a3">
    <w:name w:val="List Paragraph"/>
    <w:basedOn w:val="a"/>
    <w:uiPriority w:val="34"/>
    <w:qFormat/>
    <w:rsid w:val="002E19CE"/>
    <w:pPr>
      <w:spacing w:line="240" w:lineRule="auto"/>
      <w:ind w:left="720"/>
      <w:contextualSpacing/>
      <w:jc w:val="left"/>
    </w:pPr>
    <w:rPr>
      <w:rFonts w:eastAsiaTheme="minorEastAsia"/>
      <w:lang w:eastAsia="ru-RU"/>
    </w:rPr>
  </w:style>
  <w:style w:type="table" w:styleId="a4">
    <w:name w:val="Table Grid"/>
    <w:basedOn w:val="a1"/>
    <w:rsid w:val="00B967F1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mpact">
    <w:name w:val="Compact"/>
    <w:basedOn w:val="a5"/>
    <w:qFormat/>
    <w:rsid w:val="00B967F1"/>
    <w:pPr>
      <w:spacing w:before="36" w:after="36" w:line="240" w:lineRule="auto"/>
      <w:jc w:val="left"/>
    </w:pPr>
    <w:rPr>
      <w:sz w:val="24"/>
      <w:szCs w:val="24"/>
      <w:lang w:val="en-US"/>
    </w:rPr>
  </w:style>
  <w:style w:type="paragraph" w:styleId="a5">
    <w:name w:val="Body Text"/>
    <w:basedOn w:val="a"/>
    <w:link w:val="a6"/>
    <w:uiPriority w:val="99"/>
    <w:semiHidden/>
    <w:unhideWhenUsed/>
    <w:rsid w:val="00B967F1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B967F1"/>
  </w:style>
  <w:style w:type="paragraph" w:styleId="a7">
    <w:name w:val="Normal (Web)"/>
    <w:basedOn w:val="a"/>
    <w:uiPriority w:val="99"/>
    <w:semiHidden/>
    <w:unhideWhenUsed/>
    <w:rsid w:val="000608C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Strong"/>
    <w:basedOn w:val="a0"/>
    <w:uiPriority w:val="22"/>
    <w:qFormat/>
    <w:rsid w:val="000608C3"/>
    <w:rPr>
      <w:b/>
      <w:bCs/>
    </w:rPr>
  </w:style>
  <w:style w:type="paragraph" w:styleId="a9">
    <w:name w:val="footnote text"/>
    <w:basedOn w:val="a"/>
    <w:link w:val="aa"/>
    <w:uiPriority w:val="99"/>
    <w:unhideWhenUsed/>
    <w:rsid w:val="000608C3"/>
    <w:pPr>
      <w:spacing w:line="240" w:lineRule="auto"/>
    </w:pPr>
    <w:rPr>
      <w:sz w:val="20"/>
      <w:szCs w:val="20"/>
    </w:rPr>
  </w:style>
  <w:style w:type="character" w:customStyle="1" w:styleId="aa">
    <w:name w:val="Текст сноски Знак"/>
    <w:basedOn w:val="a0"/>
    <w:link w:val="a9"/>
    <w:uiPriority w:val="99"/>
    <w:rsid w:val="000608C3"/>
    <w:rPr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0608C3"/>
    <w:rPr>
      <w:vertAlign w:val="superscript"/>
    </w:rPr>
  </w:style>
  <w:style w:type="paragraph" w:styleId="ac">
    <w:name w:val="Balloon Text"/>
    <w:basedOn w:val="a"/>
    <w:link w:val="ad"/>
    <w:uiPriority w:val="99"/>
    <w:semiHidden/>
    <w:unhideWhenUsed/>
    <w:rsid w:val="00E818B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818B7"/>
    <w:rPr>
      <w:rFonts w:ascii="Tahoma" w:hAnsi="Tahoma" w:cs="Tahoma"/>
      <w:sz w:val="16"/>
      <w:szCs w:val="16"/>
    </w:rPr>
  </w:style>
  <w:style w:type="paragraph" w:styleId="ae">
    <w:name w:val="endnote text"/>
    <w:basedOn w:val="a"/>
    <w:link w:val="af"/>
    <w:uiPriority w:val="99"/>
    <w:semiHidden/>
    <w:unhideWhenUsed/>
    <w:rsid w:val="00064035"/>
    <w:pPr>
      <w:spacing w:line="240" w:lineRule="auto"/>
    </w:pPr>
    <w:rPr>
      <w:sz w:val="20"/>
      <w:szCs w:val="20"/>
    </w:rPr>
  </w:style>
  <w:style w:type="character" w:customStyle="1" w:styleId="af">
    <w:name w:val="Текст концевой сноски Знак"/>
    <w:basedOn w:val="a0"/>
    <w:link w:val="ae"/>
    <w:uiPriority w:val="99"/>
    <w:semiHidden/>
    <w:rsid w:val="00064035"/>
    <w:rPr>
      <w:sz w:val="20"/>
      <w:szCs w:val="20"/>
    </w:rPr>
  </w:style>
  <w:style w:type="character" w:styleId="af0">
    <w:name w:val="endnote reference"/>
    <w:basedOn w:val="a0"/>
    <w:uiPriority w:val="99"/>
    <w:semiHidden/>
    <w:unhideWhenUsed/>
    <w:rsid w:val="00064035"/>
    <w:rPr>
      <w:vertAlign w:val="superscript"/>
    </w:rPr>
  </w:style>
  <w:style w:type="character" w:customStyle="1" w:styleId="20">
    <w:name w:val="Заголовок 2 Знак"/>
    <w:basedOn w:val="a0"/>
    <w:link w:val="2"/>
    <w:uiPriority w:val="9"/>
    <w:rsid w:val="000D53F3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f1">
    <w:name w:val="header"/>
    <w:basedOn w:val="a"/>
    <w:link w:val="af2"/>
    <w:uiPriority w:val="99"/>
    <w:semiHidden/>
    <w:unhideWhenUsed/>
    <w:rsid w:val="003F6084"/>
    <w:pPr>
      <w:tabs>
        <w:tab w:val="center" w:pos="4677"/>
        <w:tab w:val="right" w:pos="9355"/>
      </w:tabs>
      <w:spacing w:line="240" w:lineRule="auto"/>
    </w:pPr>
  </w:style>
  <w:style w:type="character" w:customStyle="1" w:styleId="af2">
    <w:name w:val="Верхний колонтитул Знак"/>
    <w:basedOn w:val="a0"/>
    <w:link w:val="af1"/>
    <w:uiPriority w:val="99"/>
    <w:semiHidden/>
    <w:rsid w:val="003F6084"/>
  </w:style>
  <w:style w:type="paragraph" w:styleId="af3">
    <w:name w:val="footer"/>
    <w:basedOn w:val="a"/>
    <w:link w:val="af4"/>
    <w:uiPriority w:val="99"/>
    <w:unhideWhenUsed/>
    <w:rsid w:val="003F6084"/>
    <w:pPr>
      <w:tabs>
        <w:tab w:val="center" w:pos="4677"/>
        <w:tab w:val="right" w:pos="9355"/>
      </w:tabs>
      <w:spacing w:line="240" w:lineRule="auto"/>
    </w:pPr>
  </w:style>
  <w:style w:type="character" w:customStyle="1" w:styleId="af4">
    <w:name w:val="Нижний колонтитул Знак"/>
    <w:basedOn w:val="a0"/>
    <w:link w:val="af3"/>
    <w:uiPriority w:val="99"/>
    <w:rsid w:val="003F6084"/>
  </w:style>
  <w:style w:type="character" w:styleId="af5">
    <w:name w:val="Emphasis"/>
    <w:basedOn w:val="a0"/>
    <w:uiPriority w:val="20"/>
    <w:qFormat/>
    <w:rsid w:val="003F6084"/>
    <w:rPr>
      <w:i/>
      <w:iCs/>
    </w:rPr>
  </w:style>
  <w:style w:type="character" w:styleId="af6">
    <w:name w:val="Hyperlink"/>
    <w:basedOn w:val="a0"/>
    <w:uiPriority w:val="99"/>
    <w:unhideWhenUsed/>
    <w:rsid w:val="003F6084"/>
    <w:rPr>
      <w:color w:val="0000FF"/>
      <w:u w:val="single"/>
    </w:rPr>
  </w:style>
  <w:style w:type="character" w:styleId="af7">
    <w:name w:val="annotation reference"/>
    <w:basedOn w:val="a0"/>
    <w:uiPriority w:val="99"/>
    <w:semiHidden/>
    <w:unhideWhenUsed/>
    <w:rsid w:val="00423EE1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423EE1"/>
    <w:pPr>
      <w:spacing w:line="240" w:lineRule="auto"/>
    </w:pPr>
    <w:rPr>
      <w:sz w:val="20"/>
      <w:szCs w:val="20"/>
    </w:rPr>
  </w:style>
  <w:style w:type="character" w:customStyle="1" w:styleId="af9">
    <w:name w:val="Текст примечания Знак"/>
    <w:basedOn w:val="a0"/>
    <w:link w:val="af8"/>
    <w:uiPriority w:val="99"/>
    <w:semiHidden/>
    <w:rsid w:val="00423EE1"/>
    <w:rPr>
      <w:sz w:val="20"/>
      <w:szCs w:val="20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423EE1"/>
    <w:rPr>
      <w:b/>
      <w:bCs/>
    </w:rPr>
  </w:style>
  <w:style w:type="character" w:customStyle="1" w:styleId="afb">
    <w:name w:val="Тема примечания Знак"/>
    <w:basedOn w:val="af9"/>
    <w:link w:val="afa"/>
    <w:uiPriority w:val="99"/>
    <w:semiHidden/>
    <w:rsid w:val="00423E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fermoved.ru/gribyi/vidy-nazvaniya.html#h2_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91EF3C-DDB1-4A7D-860D-3E4B0FBA8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3</Pages>
  <Words>1887</Words>
  <Characters>10761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SKY</cp:lastModifiedBy>
  <cp:revision>10</cp:revision>
  <dcterms:created xsi:type="dcterms:W3CDTF">2019-10-29T12:47:00Z</dcterms:created>
  <dcterms:modified xsi:type="dcterms:W3CDTF">2019-10-30T14:17:00Z</dcterms:modified>
</cp:coreProperties>
</file>